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871FBC" w14:textId="4BDAF763" w:rsidR="002F2733" w:rsidRPr="001D37F0" w:rsidRDefault="002F2733" w:rsidP="002F2733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SCIENCE </w:t>
      </w:r>
      <w:r w:rsidR="001D44BA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2</w:t>
      </w: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F2733" w:rsidRPr="001D37F0" w14:paraId="3D1BE451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6D9659B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2F2733" w:rsidRPr="001D37F0" w14:paraId="0F20842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212DEAD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8F57839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C1219C4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D736618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6E80F2CA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D7AB969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1827EAE8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4E6B8033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D220E08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2430C01D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3EF1DD3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7581DF6" w14:textId="2BEBAF76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vAlign w:val="center"/>
          </w:tcPr>
          <w:p w14:paraId="3A825F4D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368EED42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7AE5F39F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D46E8C8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245D2F1A" w14:textId="70475249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ergy Flow in Ecosystems</w:t>
            </w:r>
          </w:p>
        </w:tc>
        <w:tc>
          <w:tcPr>
            <w:tcW w:w="1304" w:type="dxa"/>
            <w:vAlign w:val="center"/>
          </w:tcPr>
          <w:p w14:paraId="25E4C865" w14:textId="77777777" w:rsidR="002F2733" w:rsidRPr="001D37F0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4E89D43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2F2733" w:rsidRPr="001D37F0" w14:paraId="7B704E96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2C00442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2F2733" w:rsidRPr="001D37F0" w14:paraId="1367F2CE" w14:textId="77777777" w:rsidTr="00D762CD">
        <w:tc>
          <w:tcPr>
            <w:tcW w:w="9659" w:type="dxa"/>
            <w:gridSpan w:val="4"/>
          </w:tcPr>
          <w:p w14:paraId="1E83BEF0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340A8A49" w14:textId="23C4508B" w:rsidR="002F2733" w:rsidRPr="00A8637F" w:rsidRDefault="002F2733" w:rsidP="00D762CD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preting four food chains and one food web.</w:t>
            </w:r>
          </w:p>
        </w:tc>
      </w:tr>
      <w:tr w:rsidR="002F2733" w:rsidRPr="001D37F0" w14:paraId="7C389FB4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5DA8BF9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2F2733" w:rsidRPr="001D37F0" w14:paraId="52553E4B" w14:textId="77777777" w:rsidTr="00D762CD">
        <w:trPr>
          <w:trHeight w:val="735"/>
        </w:trPr>
        <w:tc>
          <w:tcPr>
            <w:tcW w:w="9659" w:type="dxa"/>
            <w:gridSpan w:val="4"/>
          </w:tcPr>
          <w:p w14:paraId="2353AAD6" w14:textId="77777777" w:rsidR="002F2733" w:rsidRPr="001D37F0" w:rsidRDefault="002F2733" w:rsidP="00D323D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5EE6602E" w14:textId="130CC329" w:rsidR="00D323D5" w:rsidRDefault="00D323D5" w:rsidP="00D323D5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hows examples of food chains and food webs in the textbook on page 24 while explaining them to the students.</w:t>
            </w:r>
          </w:p>
          <w:p w14:paraId="7B0D8FDE" w14:textId="3A3FC3E6" w:rsidR="002F2733" w:rsidRPr="00B91269" w:rsidRDefault="00D323D5" w:rsidP="00D323D5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 in class.</w:t>
            </w:r>
          </w:p>
        </w:tc>
      </w:tr>
      <w:tr w:rsidR="002F2733" w:rsidRPr="001D37F0" w14:paraId="546C1326" w14:textId="77777777" w:rsidTr="00D762CD">
        <w:trPr>
          <w:trHeight w:val="930"/>
        </w:trPr>
        <w:tc>
          <w:tcPr>
            <w:tcW w:w="9659" w:type="dxa"/>
            <w:gridSpan w:val="4"/>
          </w:tcPr>
          <w:p w14:paraId="2B43ACD2" w14:textId="3549BF9D" w:rsidR="002F2733" w:rsidRPr="001D37F0" w:rsidRDefault="001D44BA" w:rsidP="00D323D5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2F2733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250D4516" w14:textId="4E7B86A3" w:rsidR="002F2733" w:rsidRPr="00762AC8" w:rsidRDefault="002F2733" w:rsidP="00D323D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asked by the teacher to carry out the following activities:</w:t>
            </w:r>
          </w:p>
          <w:p w14:paraId="2408155A" w14:textId="77777777" w:rsidR="00762AC8" w:rsidRDefault="00762AC8" w:rsidP="00D323D5">
            <w:pPr>
              <w:pStyle w:val="ListParagraph"/>
              <w:numPr>
                <w:ilvl w:val="0"/>
                <w:numId w:val="4"/>
              </w:numPr>
              <w:ind w:left="754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dentify producer, consumer and decomposer organisms.</w:t>
            </w:r>
          </w:p>
          <w:p w14:paraId="6527F1FD" w14:textId="77777777" w:rsidR="00762AC8" w:rsidRDefault="00762AC8" w:rsidP="00D323D5">
            <w:pPr>
              <w:pStyle w:val="ListParagraph"/>
              <w:numPr>
                <w:ilvl w:val="0"/>
                <w:numId w:val="4"/>
              </w:numPr>
              <w:ind w:left="754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ild food chains and food webs.</w:t>
            </w:r>
          </w:p>
          <w:p w14:paraId="7011D884" w14:textId="653B3226" w:rsidR="00762AC8" w:rsidRDefault="00762AC8" w:rsidP="00D323D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are divided into several pairs. In pairs, students take turns responding to the given task.</w:t>
            </w:r>
          </w:p>
          <w:p w14:paraId="36F4479D" w14:textId="548BDED3" w:rsidR="00762AC8" w:rsidRPr="00762AC8" w:rsidRDefault="00762AC8" w:rsidP="00D323D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present their findings in class.</w:t>
            </w:r>
          </w:p>
        </w:tc>
      </w:tr>
      <w:tr w:rsidR="002F2733" w:rsidRPr="001D37F0" w14:paraId="67D1B40F" w14:textId="77777777" w:rsidTr="00D762CD">
        <w:trPr>
          <w:trHeight w:val="627"/>
        </w:trPr>
        <w:tc>
          <w:tcPr>
            <w:tcW w:w="9659" w:type="dxa"/>
            <w:gridSpan w:val="4"/>
          </w:tcPr>
          <w:p w14:paraId="51276CB9" w14:textId="77777777" w:rsidR="002F2733" w:rsidRDefault="002F2733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082DFD4" w14:textId="60BCE201" w:rsidR="002F2733" w:rsidRPr="001D37F0" w:rsidRDefault="004C2AAB" w:rsidP="003D629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2F2733" w:rsidRPr="00F55D34">
              <w:rPr>
                <w:sz w:val="24"/>
                <w:szCs w:val="24"/>
                <w:lang w:val="en-US"/>
              </w:rPr>
              <w:t>s answer question</w:t>
            </w:r>
            <w:r w:rsidR="00AE2547">
              <w:rPr>
                <w:sz w:val="24"/>
                <w:szCs w:val="24"/>
                <w:lang w:val="en-US"/>
              </w:rPr>
              <w:t>s</w:t>
            </w:r>
            <w:r w:rsidR="002F2733" w:rsidRPr="00F55D34">
              <w:rPr>
                <w:sz w:val="24"/>
                <w:szCs w:val="24"/>
                <w:lang w:val="en-US"/>
              </w:rPr>
              <w:t xml:space="preserve"> 2</w:t>
            </w:r>
            <w:r w:rsidR="00AE2547">
              <w:rPr>
                <w:sz w:val="24"/>
                <w:szCs w:val="24"/>
                <w:lang w:val="en-US"/>
              </w:rPr>
              <w:t xml:space="preserve"> and 3</w:t>
            </w:r>
            <w:r w:rsidR="002F2733"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 w:rsidR="003F35D8">
              <w:rPr>
                <w:sz w:val="24"/>
                <w:szCs w:val="24"/>
                <w:lang w:val="en-US"/>
              </w:rPr>
              <w:t xml:space="preserve"> PBD </w:t>
            </w:r>
            <w:r w:rsidR="003D629A">
              <w:rPr>
                <w:sz w:val="24"/>
                <w:szCs w:val="24"/>
                <w:lang w:val="en-US"/>
              </w:rPr>
              <w:t>Sains Tingkatan</w:t>
            </w:r>
            <w:r w:rsidR="003F35D8">
              <w:rPr>
                <w:sz w:val="24"/>
                <w:szCs w:val="24"/>
                <w:lang w:val="en-US"/>
              </w:rPr>
              <w:t xml:space="preserve"> 2</w:t>
            </w:r>
            <w:r w:rsidR="002F2733" w:rsidRPr="00F55D34">
              <w:rPr>
                <w:sz w:val="24"/>
                <w:szCs w:val="24"/>
                <w:lang w:val="en-US"/>
              </w:rPr>
              <w:t xml:space="preserve"> page </w:t>
            </w:r>
            <w:r w:rsidR="00650C8C">
              <w:rPr>
                <w:sz w:val="24"/>
                <w:szCs w:val="24"/>
                <w:lang w:val="en-US"/>
              </w:rPr>
              <w:t>10</w:t>
            </w:r>
            <w:r w:rsidR="00AE2547">
              <w:rPr>
                <w:sz w:val="24"/>
                <w:szCs w:val="24"/>
                <w:lang w:val="en-US"/>
              </w:rPr>
              <w:t xml:space="preserve"> and </w:t>
            </w:r>
            <w:r w:rsidR="00650C8C">
              <w:rPr>
                <w:sz w:val="24"/>
                <w:szCs w:val="24"/>
                <w:lang w:val="en-US"/>
              </w:rPr>
              <w:t>11</w:t>
            </w:r>
            <w:r w:rsidR="002F2733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2F2733" w:rsidRPr="001D37F0" w14:paraId="542C93FF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2F5A0F4" w14:textId="77777777" w:rsidR="002F2733" w:rsidRPr="001D37F0" w:rsidRDefault="002F2733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2F2733" w:rsidRPr="001D37F0" w14:paraId="3109C714" w14:textId="77777777" w:rsidTr="00D323D5">
        <w:trPr>
          <w:trHeight w:val="3172"/>
        </w:trPr>
        <w:tc>
          <w:tcPr>
            <w:tcW w:w="9659" w:type="dxa"/>
            <w:gridSpan w:val="4"/>
          </w:tcPr>
          <w:p w14:paraId="4D367215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3CC35E4E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2E05A589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29AC5263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</w:p>
          <w:p w14:paraId="52E15CBB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2AAF57B0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3C3C80A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8DDFDF4" w14:textId="77777777" w:rsidR="002F2733" w:rsidRPr="001D37F0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53988ED" w14:textId="77777777" w:rsidR="002F2733" w:rsidRDefault="002F2733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782692E" w14:textId="250475B2" w:rsidR="00650C8C" w:rsidRPr="001D37F0" w:rsidRDefault="00650C8C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31A1EED" w14:textId="77777777" w:rsidR="007C3FBD" w:rsidRDefault="007C3FBD"/>
    <w:p w14:paraId="4FDA2E39" w14:textId="77777777" w:rsidR="00D323D5" w:rsidRDefault="00D323D5"/>
    <w:p w14:paraId="399E2087" w14:textId="77777777" w:rsidR="00D323D5" w:rsidRDefault="00D323D5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D323D5" w:rsidRPr="001D37F0" w14:paraId="52537CEB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E6F63C6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D323D5" w:rsidRPr="001D37F0" w14:paraId="47F9A93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7EC22FA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906C854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44033DA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E121D44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16AF28A7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FDCC7CB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3E98E69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12093FEB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7E5D1D2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018D3AA1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8B74D75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0B236397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vAlign w:val="center"/>
          </w:tcPr>
          <w:p w14:paraId="67B0426A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FF0BCF0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5256617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220ED448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2DF2A4ED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ergy Flow in Ecosystems</w:t>
            </w:r>
          </w:p>
        </w:tc>
        <w:tc>
          <w:tcPr>
            <w:tcW w:w="1304" w:type="dxa"/>
            <w:vAlign w:val="center"/>
          </w:tcPr>
          <w:p w14:paraId="50ADE41D" w14:textId="77777777" w:rsidR="00D323D5" w:rsidRPr="001D37F0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A14FDB8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D323D5" w:rsidRPr="001D37F0" w14:paraId="329FF71D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6E537F1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D323D5" w:rsidRPr="001D37F0" w14:paraId="10DED455" w14:textId="77777777" w:rsidTr="00D762CD">
        <w:tc>
          <w:tcPr>
            <w:tcW w:w="9659" w:type="dxa"/>
            <w:gridSpan w:val="4"/>
          </w:tcPr>
          <w:p w14:paraId="3DD7CFDA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1B4DC081" w14:textId="77777777" w:rsidR="00D323D5" w:rsidRPr="00A8637F" w:rsidRDefault="00D323D5" w:rsidP="00D323D5">
            <w:pPr>
              <w:pStyle w:val="ListParagraph"/>
              <w:numPr>
                <w:ilvl w:val="0"/>
                <w:numId w:val="5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preting four food chains and one food web.</w:t>
            </w:r>
          </w:p>
        </w:tc>
      </w:tr>
      <w:tr w:rsidR="00D323D5" w:rsidRPr="001D37F0" w14:paraId="269342B1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F846E96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D323D5" w:rsidRPr="001D37F0" w14:paraId="2A894154" w14:textId="77777777" w:rsidTr="00D762CD">
        <w:trPr>
          <w:trHeight w:val="735"/>
        </w:trPr>
        <w:tc>
          <w:tcPr>
            <w:tcW w:w="9659" w:type="dxa"/>
            <w:gridSpan w:val="4"/>
          </w:tcPr>
          <w:p w14:paraId="7A723DBD" w14:textId="77777777" w:rsidR="00D323D5" w:rsidRPr="001D37F0" w:rsidRDefault="00D323D5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BB779C5" w14:textId="66EDDC3A" w:rsidR="00D323D5" w:rsidRDefault="00D323D5" w:rsidP="00D323D5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hows an example of energy flow in the food web in the textbook page 24 while explaining it to the students.</w:t>
            </w:r>
          </w:p>
          <w:p w14:paraId="18C722A8" w14:textId="77777777" w:rsidR="00D323D5" w:rsidRPr="00B91269" w:rsidRDefault="00D323D5" w:rsidP="00D323D5">
            <w:pPr>
              <w:pStyle w:val="ListParagraph"/>
              <w:numPr>
                <w:ilvl w:val="0"/>
                <w:numId w:val="6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 in class.</w:t>
            </w:r>
          </w:p>
        </w:tc>
      </w:tr>
      <w:tr w:rsidR="00D323D5" w:rsidRPr="001D37F0" w14:paraId="751EE046" w14:textId="77777777" w:rsidTr="00D762CD">
        <w:trPr>
          <w:trHeight w:val="930"/>
        </w:trPr>
        <w:tc>
          <w:tcPr>
            <w:tcW w:w="9659" w:type="dxa"/>
            <w:gridSpan w:val="4"/>
          </w:tcPr>
          <w:p w14:paraId="6E9BF321" w14:textId="0921BCC5" w:rsidR="00D323D5" w:rsidRPr="001D37F0" w:rsidRDefault="004C2AAB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D323D5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1C2FAA0E" w14:textId="6359DB8B" w:rsidR="00D323D5" w:rsidRPr="00807946" w:rsidRDefault="003D629A" w:rsidP="00D323D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D323D5">
              <w:rPr>
                <w:sz w:val="24"/>
                <w:szCs w:val="24"/>
                <w:lang w:val="en-US"/>
              </w:rPr>
              <w:t xml:space="preserve">s are asked by the teacher to demonstrate the transfer of energy from producers to consumers by using the food chain and food web constructed in question 3 of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 w:rsidR="00F10AA6">
              <w:rPr>
                <w:sz w:val="24"/>
                <w:szCs w:val="24"/>
                <w:lang w:val="en-US"/>
              </w:rPr>
              <w:t xml:space="preserve"> PBD</w:t>
            </w:r>
            <w:r>
              <w:rPr>
                <w:sz w:val="24"/>
                <w:szCs w:val="24"/>
                <w:lang w:val="en-US"/>
              </w:rPr>
              <w:t xml:space="preserve"> Sains Tingkatan</w:t>
            </w:r>
            <w:r w:rsidR="00D323D5">
              <w:rPr>
                <w:sz w:val="24"/>
                <w:szCs w:val="24"/>
                <w:lang w:val="en-US"/>
              </w:rPr>
              <w:t xml:space="preserve"> 2 page </w:t>
            </w:r>
            <w:r w:rsidR="00650C8C">
              <w:rPr>
                <w:sz w:val="24"/>
                <w:szCs w:val="24"/>
                <w:lang w:val="en-US"/>
              </w:rPr>
              <w:t>11</w:t>
            </w:r>
            <w:r w:rsidR="00D323D5">
              <w:rPr>
                <w:sz w:val="24"/>
                <w:szCs w:val="24"/>
                <w:lang w:val="en-US"/>
              </w:rPr>
              <w:t>.</w:t>
            </w:r>
          </w:p>
          <w:p w14:paraId="32E7AC63" w14:textId="77777777" w:rsidR="00807946" w:rsidRDefault="00807946" w:rsidP="00D323D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are divided into several pairs. In pairs, students take turns responding to the given task.</w:t>
            </w:r>
          </w:p>
          <w:p w14:paraId="7EF416E2" w14:textId="62A4A837" w:rsidR="00807946" w:rsidRPr="00762AC8" w:rsidRDefault="00807946" w:rsidP="00D323D5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present their findings in class.</w:t>
            </w:r>
          </w:p>
        </w:tc>
      </w:tr>
      <w:tr w:rsidR="00D323D5" w:rsidRPr="001D37F0" w14:paraId="26FDF3BE" w14:textId="77777777" w:rsidTr="00D762CD">
        <w:trPr>
          <w:trHeight w:val="627"/>
        </w:trPr>
        <w:tc>
          <w:tcPr>
            <w:tcW w:w="9659" w:type="dxa"/>
            <w:gridSpan w:val="4"/>
          </w:tcPr>
          <w:p w14:paraId="3C8EC727" w14:textId="77777777" w:rsidR="00D323D5" w:rsidRDefault="00D323D5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C7B0865" w14:textId="12BB82F8" w:rsidR="00D323D5" w:rsidRPr="001D37F0" w:rsidRDefault="003D629A" w:rsidP="003D629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D323D5" w:rsidRPr="00F55D34">
              <w:rPr>
                <w:sz w:val="24"/>
                <w:szCs w:val="24"/>
                <w:lang w:val="en-US"/>
              </w:rPr>
              <w:t xml:space="preserve">s answer question 4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 w:rsidR="00291556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</w:t>
            </w:r>
            <w:r w:rsidR="00291556">
              <w:rPr>
                <w:sz w:val="24"/>
                <w:szCs w:val="24"/>
                <w:lang w:val="en-US"/>
              </w:rPr>
              <w:t xml:space="preserve"> 2</w:t>
            </w:r>
            <w:r w:rsidR="00D323D5" w:rsidRPr="00F55D34">
              <w:rPr>
                <w:sz w:val="24"/>
                <w:szCs w:val="24"/>
                <w:lang w:val="en-US"/>
              </w:rPr>
              <w:t xml:space="preserve"> page </w:t>
            </w:r>
            <w:r w:rsidR="00650C8C">
              <w:rPr>
                <w:sz w:val="24"/>
                <w:szCs w:val="24"/>
                <w:lang w:val="en-US"/>
              </w:rPr>
              <w:t>11</w:t>
            </w:r>
            <w:r w:rsidR="00D323D5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D323D5" w:rsidRPr="001D37F0" w14:paraId="00335B77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77C8CD2" w14:textId="77777777" w:rsidR="00D323D5" w:rsidRPr="001D37F0" w:rsidRDefault="00D323D5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D323D5" w:rsidRPr="001D37F0" w14:paraId="6C32537A" w14:textId="77777777" w:rsidTr="00D762CD">
        <w:trPr>
          <w:trHeight w:val="3172"/>
        </w:trPr>
        <w:tc>
          <w:tcPr>
            <w:tcW w:w="9659" w:type="dxa"/>
            <w:gridSpan w:val="4"/>
          </w:tcPr>
          <w:p w14:paraId="4D488B6B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731961A2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2FC3834E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7A91201F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</w:p>
          <w:p w14:paraId="2C8A4ED5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0FF07BC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2D8A6A3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C7DB846" w14:textId="77777777" w:rsidR="00D323D5" w:rsidRPr="001D37F0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71E383F" w14:textId="77777777" w:rsidR="00D323D5" w:rsidRDefault="00D323D5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E130EF9" w14:textId="77777777" w:rsidR="00650C8C" w:rsidRPr="001D37F0" w:rsidRDefault="00650C8C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A53DDC3" w14:textId="77777777" w:rsidR="00D323D5" w:rsidRDefault="00D323D5"/>
    <w:p w14:paraId="3A98EDC2" w14:textId="77777777" w:rsidR="00807946" w:rsidRDefault="00807946"/>
    <w:p w14:paraId="6DD9EC6F" w14:textId="77777777" w:rsidR="00807946" w:rsidRDefault="00807946"/>
    <w:p w14:paraId="0DFA4440" w14:textId="77777777" w:rsidR="00807946" w:rsidRDefault="0080794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807946" w:rsidRPr="001D37F0" w14:paraId="0EF282D2" w14:textId="77777777" w:rsidTr="00650C8C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5B79597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807946" w:rsidRPr="001D37F0" w14:paraId="7EAA0BDA" w14:textId="77777777" w:rsidTr="00650C8C">
        <w:trPr>
          <w:trHeight w:val="397"/>
        </w:trPr>
        <w:tc>
          <w:tcPr>
            <w:tcW w:w="1304" w:type="dxa"/>
            <w:vAlign w:val="center"/>
          </w:tcPr>
          <w:p w14:paraId="08917847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4FBFE1EE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F4B52C3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7B2BA83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2453FF03" w14:textId="77777777" w:rsidTr="00650C8C">
        <w:trPr>
          <w:trHeight w:val="397"/>
        </w:trPr>
        <w:tc>
          <w:tcPr>
            <w:tcW w:w="1304" w:type="dxa"/>
            <w:vAlign w:val="center"/>
          </w:tcPr>
          <w:p w14:paraId="5C95A959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748E9E9C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1E67BA5D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C6546A6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3798CFA0" w14:textId="77777777" w:rsidTr="00650C8C">
        <w:trPr>
          <w:trHeight w:val="397"/>
        </w:trPr>
        <w:tc>
          <w:tcPr>
            <w:tcW w:w="1304" w:type="dxa"/>
            <w:vAlign w:val="center"/>
          </w:tcPr>
          <w:p w14:paraId="456ACC1D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2D254CF4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vAlign w:val="center"/>
          </w:tcPr>
          <w:p w14:paraId="0B05ED02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7D621A53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63BDD802" w14:textId="77777777" w:rsidTr="00650C8C">
        <w:trPr>
          <w:trHeight w:val="397"/>
        </w:trPr>
        <w:tc>
          <w:tcPr>
            <w:tcW w:w="1304" w:type="dxa"/>
            <w:vAlign w:val="center"/>
          </w:tcPr>
          <w:p w14:paraId="7C61EF22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41FEC87" w14:textId="5ABEEB05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utrient Cycles in Ecosystems</w:t>
            </w:r>
          </w:p>
        </w:tc>
        <w:tc>
          <w:tcPr>
            <w:tcW w:w="1304" w:type="dxa"/>
            <w:vAlign w:val="center"/>
          </w:tcPr>
          <w:p w14:paraId="67C1D693" w14:textId="77777777" w:rsidR="00807946" w:rsidRPr="001D37F0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251B5F3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807946" w:rsidRPr="001D37F0" w14:paraId="059AB541" w14:textId="77777777" w:rsidTr="00650C8C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514AF6E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807946" w:rsidRPr="001D37F0" w14:paraId="17F3641B" w14:textId="77777777" w:rsidTr="00650C8C">
        <w:tc>
          <w:tcPr>
            <w:tcW w:w="9659" w:type="dxa"/>
            <w:gridSpan w:val="4"/>
          </w:tcPr>
          <w:p w14:paraId="1B282B20" w14:textId="77777777" w:rsidR="00807946" w:rsidRPr="001D37F0" w:rsidRDefault="00807946" w:rsidP="004741A5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33E3A465" w14:textId="77777777" w:rsidR="00807946" w:rsidRDefault="00807946" w:rsidP="004741A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scribe and communicate the role of three living things in the oxygen cycle and the carbon cycle in ecosystems.</w:t>
            </w:r>
          </w:p>
          <w:p w14:paraId="6F0B1A0D" w14:textId="28E0BC16" w:rsidR="004741A5" w:rsidRPr="00807946" w:rsidRDefault="00D42E73" w:rsidP="004741A5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olving problems </w:t>
            </w:r>
            <w:r w:rsidR="004741A5">
              <w:rPr>
                <w:sz w:val="24"/>
                <w:szCs w:val="24"/>
                <w:lang w:val="en-US"/>
              </w:rPr>
              <w:t>when there is a disruption to the cycle due to a human activity.</w:t>
            </w:r>
          </w:p>
        </w:tc>
      </w:tr>
      <w:tr w:rsidR="00807946" w:rsidRPr="001D37F0" w14:paraId="063E372A" w14:textId="77777777" w:rsidTr="00650C8C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F540B31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807946" w:rsidRPr="001D37F0" w14:paraId="4C6DD219" w14:textId="77777777" w:rsidTr="00650C8C">
        <w:trPr>
          <w:trHeight w:val="735"/>
        </w:trPr>
        <w:tc>
          <w:tcPr>
            <w:tcW w:w="9659" w:type="dxa"/>
            <w:gridSpan w:val="4"/>
          </w:tcPr>
          <w:p w14:paraId="1BD6EA27" w14:textId="77777777" w:rsidR="00807946" w:rsidRPr="001D37F0" w:rsidRDefault="0080794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FD92BFA" w14:textId="7D43E910" w:rsidR="00807946" w:rsidRDefault="00807946" w:rsidP="00CD492E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cans the QR code of the Carbon Cycle and Oxygen Cycl</w:t>
            </w:r>
            <w:r w:rsidR="00D30E64">
              <w:rPr>
                <w:sz w:val="24"/>
                <w:szCs w:val="24"/>
                <w:lang w:val="en-US"/>
              </w:rPr>
              <w:t>e Video (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 w:rsidR="00D30E64">
              <w:rPr>
                <w:sz w:val="24"/>
                <w:szCs w:val="24"/>
                <w:lang w:val="en-US"/>
              </w:rPr>
              <w:t xml:space="preserve"> PBD Sains Tingkatan</w:t>
            </w:r>
            <w:r>
              <w:rPr>
                <w:sz w:val="24"/>
                <w:szCs w:val="24"/>
                <w:lang w:val="en-US"/>
              </w:rPr>
              <w:t xml:space="preserve"> 2 page </w:t>
            </w:r>
            <w:r w:rsidR="00650C8C">
              <w:rPr>
                <w:sz w:val="24"/>
                <w:szCs w:val="24"/>
                <w:lang w:val="en-US"/>
              </w:rPr>
              <w:t>12</w:t>
            </w:r>
            <w:r>
              <w:rPr>
                <w:sz w:val="24"/>
                <w:szCs w:val="24"/>
                <w:lang w:val="en-US"/>
              </w:rPr>
              <w:t>) and shows the video to the students.</w:t>
            </w:r>
          </w:p>
          <w:p w14:paraId="6136021C" w14:textId="54E5572D" w:rsidR="00CD492E" w:rsidRDefault="00D42E73" w:rsidP="00CD492E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tudents </w:t>
            </w:r>
            <w:r w:rsidR="00CD492E">
              <w:rPr>
                <w:sz w:val="24"/>
                <w:szCs w:val="24"/>
                <w:lang w:val="en-US"/>
              </w:rPr>
              <w:t>pay attention to the video shown by the teacher.</w:t>
            </w:r>
          </w:p>
          <w:p w14:paraId="5E160474" w14:textId="77777777" w:rsidR="00280FF1" w:rsidRDefault="00CD492E" w:rsidP="00280FF1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and students answer questions to test the level of student understanding.</w:t>
            </w:r>
          </w:p>
          <w:p w14:paraId="33BA4058" w14:textId="77777777" w:rsidR="00280FF1" w:rsidRDefault="00280FF1" w:rsidP="00280FF1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explains the human activities that disturb the nutrient cycle to the students.</w:t>
            </w:r>
          </w:p>
          <w:p w14:paraId="4E0C643A" w14:textId="16059C87" w:rsidR="00280FF1" w:rsidRPr="00280FF1" w:rsidRDefault="00280FF1" w:rsidP="00280FF1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achers and students question and answer about the steps to solve the problem of disturbance to the nutrient cycle based on the activities.</w:t>
            </w:r>
          </w:p>
        </w:tc>
      </w:tr>
      <w:tr w:rsidR="00807946" w:rsidRPr="001D37F0" w14:paraId="1DD5BDB6" w14:textId="77777777" w:rsidTr="00650C8C">
        <w:trPr>
          <w:trHeight w:val="930"/>
        </w:trPr>
        <w:tc>
          <w:tcPr>
            <w:tcW w:w="9659" w:type="dxa"/>
            <w:gridSpan w:val="4"/>
          </w:tcPr>
          <w:p w14:paraId="2C21D86F" w14:textId="470D2130" w:rsidR="00807946" w:rsidRPr="001D37F0" w:rsidRDefault="00D42E73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807946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2D693D42" w14:textId="57F41C6A" w:rsidR="00CD492E" w:rsidRPr="00CD492E" w:rsidRDefault="00807946" w:rsidP="00CD492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. In groups, the students were asked by the teacher to make a multimedia presentation about the relationship betw</w:t>
            </w:r>
            <w:r w:rsidR="009D750C">
              <w:rPr>
                <w:sz w:val="24"/>
                <w:szCs w:val="24"/>
                <w:lang w:val="en-US"/>
              </w:rPr>
              <w:t>een the role of living things in</w:t>
            </w:r>
            <w:r>
              <w:rPr>
                <w:sz w:val="24"/>
                <w:szCs w:val="24"/>
                <w:lang w:val="en-US"/>
              </w:rPr>
              <w:t xml:space="preserve"> the oxygen cycle and the carbon cycle.</w:t>
            </w:r>
          </w:p>
          <w:p w14:paraId="6B01AC79" w14:textId="5B4C6867" w:rsidR="00CD492E" w:rsidRDefault="009D750C" w:rsidP="00CD492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</w:t>
            </w:r>
            <w:r w:rsidR="00807946">
              <w:rPr>
                <w:rFonts w:cstheme="minorHAnsi"/>
                <w:sz w:val="24"/>
                <w:szCs w:val="24"/>
                <w:lang w:val="en-US"/>
              </w:rPr>
              <w:t xml:space="preserve"> search for information, discuss and present the cycle in the form of </w:t>
            </w:r>
            <w:r w:rsidR="00CD492E">
              <w:rPr>
                <w:rFonts w:cstheme="minorHAnsi"/>
                <w:i/>
                <w:iCs/>
                <w:sz w:val="24"/>
                <w:szCs w:val="24"/>
                <w:lang w:val="en-US"/>
              </w:rPr>
              <w:t xml:space="preserve">Microsoft PowerPoint </w:t>
            </w:r>
            <w:r w:rsidR="00CD492E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76E72DD2" w14:textId="5D271B01" w:rsidR="00CD492E" w:rsidRPr="00CD492E" w:rsidRDefault="00CD492E" w:rsidP="00CD492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present their findings in class.</w:t>
            </w:r>
          </w:p>
        </w:tc>
      </w:tr>
      <w:tr w:rsidR="00807946" w:rsidRPr="001D37F0" w14:paraId="1172776D" w14:textId="77777777" w:rsidTr="00650C8C">
        <w:trPr>
          <w:trHeight w:val="627"/>
        </w:trPr>
        <w:tc>
          <w:tcPr>
            <w:tcW w:w="9659" w:type="dxa"/>
            <w:gridSpan w:val="4"/>
          </w:tcPr>
          <w:p w14:paraId="2BDBC2AA" w14:textId="77777777" w:rsidR="00807946" w:rsidRDefault="0080794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28C7BB8A" w14:textId="576D1D88" w:rsidR="00807946" w:rsidRPr="001D37F0" w:rsidRDefault="00B121EA" w:rsidP="00CC3C7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807946" w:rsidRPr="00F55D34">
              <w:rPr>
                <w:sz w:val="24"/>
                <w:szCs w:val="24"/>
                <w:lang w:val="en-US"/>
              </w:rPr>
              <w:t xml:space="preserve"> answer question</w:t>
            </w:r>
            <w:r w:rsidR="00AE2547">
              <w:rPr>
                <w:sz w:val="24"/>
                <w:szCs w:val="24"/>
                <w:lang w:val="en-US"/>
              </w:rPr>
              <w:t>s</w:t>
            </w:r>
            <w:r w:rsidR="00807946" w:rsidRPr="00F55D34">
              <w:rPr>
                <w:sz w:val="24"/>
                <w:szCs w:val="24"/>
                <w:lang w:val="en-US"/>
              </w:rPr>
              <w:t xml:space="preserve"> 1</w:t>
            </w:r>
            <w:r w:rsidR="00AE2547">
              <w:rPr>
                <w:sz w:val="24"/>
                <w:szCs w:val="24"/>
                <w:lang w:val="en-US"/>
              </w:rPr>
              <w:t xml:space="preserve"> and 2</w:t>
            </w:r>
            <w:r w:rsidR="00807946"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 w:rsidR="009D750C">
              <w:rPr>
                <w:sz w:val="24"/>
                <w:szCs w:val="24"/>
                <w:lang w:val="en-US"/>
              </w:rPr>
              <w:t xml:space="preserve"> PBD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CC3C70">
              <w:rPr>
                <w:sz w:val="24"/>
                <w:szCs w:val="24"/>
                <w:lang w:val="en-US"/>
              </w:rPr>
              <w:t>Sains Tingkatan</w:t>
            </w:r>
            <w:r>
              <w:rPr>
                <w:sz w:val="24"/>
                <w:szCs w:val="24"/>
                <w:lang w:val="en-US"/>
              </w:rPr>
              <w:t xml:space="preserve"> 2 </w:t>
            </w:r>
            <w:r w:rsidR="00807946" w:rsidRPr="00F55D34">
              <w:rPr>
                <w:sz w:val="24"/>
                <w:szCs w:val="24"/>
                <w:lang w:val="en-US"/>
              </w:rPr>
              <w:t>page 1</w:t>
            </w:r>
            <w:r w:rsidR="00650C8C">
              <w:rPr>
                <w:sz w:val="24"/>
                <w:szCs w:val="24"/>
                <w:lang w:val="en-US"/>
              </w:rPr>
              <w:t>2</w:t>
            </w:r>
            <w:r w:rsidR="00807946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807946" w:rsidRPr="001D37F0" w14:paraId="40F746B9" w14:textId="77777777" w:rsidTr="00650C8C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F5C3F5A" w14:textId="77777777" w:rsidR="00807946" w:rsidRPr="001D37F0" w:rsidRDefault="0080794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807946" w:rsidRPr="001D37F0" w14:paraId="51AC1AD5" w14:textId="77777777" w:rsidTr="00650C8C">
        <w:trPr>
          <w:trHeight w:val="2542"/>
        </w:trPr>
        <w:tc>
          <w:tcPr>
            <w:tcW w:w="9659" w:type="dxa"/>
            <w:gridSpan w:val="4"/>
          </w:tcPr>
          <w:p w14:paraId="6960F7C1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480D8B11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4A9CF0DA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01D0C7B2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</w:p>
          <w:p w14:paraId="4189ABBD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98E54B7" w14:textId="77777777" w:rsidR="00807946" w:rsidRPr="001D37F0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537662C" w14:textId="77777777" w:rsidR="00807946" w:rsidRDefault="0080794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650C8C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F8C3A79" w14:textId="6AE17A80" w:rsidR="00650C8C" w:rsidRPr="001D37F0" w:rsidRDefault="00650C8C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BB18E94" w14:textId="0AA5511C" w:rsidR="00807946" w:rsidRDefault="00807946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CD492E" w:rsidRPr="001D37F0" w14:paraId="2FD40E83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A77C52D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CD492E" w:rsidRPr="001D37F0" w14:paraId="61B6B5A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53D9625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6B6127C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1F0016E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0F739F66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69E8A642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39632726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2BE1BD17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0E1FDE7F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77A75805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2FEDBB8C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1D3F284A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1AF97175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vAlign w:val="center"/>
          </w:tcPr>
          <w:p w14:paraId="6E824F6C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82DCBBC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06E9B66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E40B1F1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22F73A5A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utrient Cycles in Ecosystems</w:t>
            </w:r>
          </w:p>
        </w:tc>
        <w:tc>
          <w:tcPr>
            <w:tcW w:w="1304" w:type="dxa"/>
            <w:vAlign w:val="center"/>
          </w:tcPr>
          <w:p w14:paraId="01865355" w14:textId="77777777" w:rsidR="00CD492E" w:rsidRPr="001D37F0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937A60B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CD492E" w:rsidRPr="001D37F0" w14:paraId="4EA9EC45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F06B065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CD492E" w:rsidRPr="001D37F0" w14:paraId="71B2CC99" w14:textId="77777777" w:rsidTr="00D762CD">
        <w:tc>
          <w:tcPr>
            <w:tcW w:w="9659" w:type="dxa"/>
            <w:gridSpan w:val="4"/>
          </w:tcPr>
          <w:p w14:paraId="67D9DF7E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2C5FC91B" w14:textId="6F12CC94" w:rsidR="00CD492E" w:rsidRPr="00807946" w:rsidRDefault="00CD492E" w:rsidP="00CD492E">
            <w:pPr>
              <w:pStyle w:val="ListParagraph"/>
              <w:numPr>
                <w:ilvl w:val="0"/>
                <w:numId w:val="12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ist the roles of two organisms in the water cycle of an ecosystem.</w:t>
            </w:r>
          </w:p>
        </w:tc>
      </w:tr>
      <w:tr w:rsidR="00CD492E" w:rsidRPr="001D37F0" w14:paraId="46197921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36007D5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CD492E" w:rsidRPr="001D37F0" w14:paraId="087FE323" w14:textId="77777777" w:rsidTr="00D762CD">
        <w:trPr>
          <w:trHeight w:val="735"/>
        </w:trPr>
        <w:tc>
          <w:tcPr>
            <w:tcW w:w="9659" w:type="dxa"/>
            <w:gridSpan w:val="4"/>
          </w:tcPr>
          <w:p w14:paraId="5A48BF7A" w14:textId="77777777" w:rsidR="00CD492E" w:rsidRPr="001D37F0" w:rsidRDefault="00CD492E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45338A9" w14:textId="77777777" w:rsidR="00CD492E" w:rsidRDefault="00CD492E" w:rsidP="00BB5166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explains the role of living things in the water cycle in the textbook page 25.</w:t>
            </w:r>
          </w:p>
          <w:p w14:paraId="139CFC18" w14:textId="27DCBBD7" w:rsidR="00BB5166" w:rsidRPr="00B91269" w:rsidRDefault="00BB5166" w:rsidP="00BB5166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 in class.</w:t>
            </w:r>
          </w:p>
        </w:tc>
      </w:tr>
      <w:tr w:rsidR="00CD492E" w:rsidRPr="001D37F0" w14:paraId="0CC9FBA3" w14:textId="77777777" w:rsidTr="00D762CD">
        <w:trPr>
          <w:trHeight w:val="930"/>
        </w:trPr>
        <w:tc>
          <w:tcPr>
            <w:tcW w:w="9659" w:type="dxa"/>
            <w:gridSpan w:val="4"/>
          </w:tcPr>
          <w:p w14:paraId="2D3974F5" w14:textId="252644BB" w:rsidR="00CD492E" w:rsidRPr="001D37F0" w:rsidRDefault="00997E0F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CD492E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10489A2C" w14:textId="1E2590B3" w:rsidR="00BB5166" w:rsidRPr="00CD492E" w:rsidRDefault="00CD492E" w:rsidP="00BB5166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.</w:t>
            </w:r>
          </w:p>
          <w:p w14:paraId="1835994D" w14:textId="77777777" w:rsidR="00CD492E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group was given 15 minutes to do research on the water cycle on the Internet.</w:t>
            </w:r>
          </w:p>
          <w:p w14:paraId="212105D5" w14:textId="07F3FB2D" w:rsidR="00BB5166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</w:t>
            </w:r>
            <w:r w:rsidR="00997E0F">
              <w:rPr>
                <w:rFonts w:cstheme="minorHAnsi"/>
                <w:sz w:val="24"/>
                <w:szCs w:val="24"/>
                <w:lang w:val="en-US"/>
              </w:rPr>
              <w:t>dents build a water cycle chart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on manila paper to present their findings.</w:t>
            </w:r>
          </w:p>
          <w:p w14:paraId="6F0C5C32" w14:textId="77777777" w:rsidR="00BB5166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e of the group members presents the work.</w:t>
            </w:r>
          </w:p>
          <w:p w14:paraId="17AAC165" w14:textId="3EDD2EB1" w:rsidR="00BB5166" w:rsidRPr="00CD492E" w:rsidRDefault="00BB5166" w:rsidP="00CD492E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ther group members will move to other group stations to observe or question the student responsible for the topic.</w:t>
            </w:r>
          </w:p>
        </w:tc>
      </w:tr>
      <w:tr w:rsidR="00CD492E" w:rsidRPr="001D37F0" w14:paraId="4138FA5A" w14:textId="77777777" w:rsidTr="00D762CD">
        <w:trPr>
          <w:trHeight w:val="627"/>
        </w:trPr>
        <w:tc>
          <w:tcPr>
            <w:tcW w:w="9659" w:type="dxa"/>
            <w:gridSpan w:val="4"/>
          </w:tcPr>
          <w:p w14:paraId="3BC75BAE" w14:textId="77777777" w:rsidR="00CD492E" w:rsidRDefault="00CD492E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A14F647" w14:textId="32D333D3" w:rsidR="00CD492E" w:rsidRPr="001D37F0" w:rsidRDefault="00997E0F" w:rsidP="00CC3C7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CD492E" w:rsidRPr="00F55D34">
              <w:rPr>
                <w:sz w:val="24"/>
                <w:szCs w:val="24"/>
                <w:lang w:val="en-US"/>
              </w:rPr>
              <w:t>s answer q</w:t>
            </w:r>
            <w:r>
              <w:rPr>
                <w:sz w:val="24"/>
                <w:szCs w:val="24"/>
                <w:lang w:val="en-US"/>
              </w:rPr>
              <w:t xml:space="preserve">uestion </w:t>
            </w:r>
            <w:r w:rsidR="00650C8C">
              <w:rPr>
                <w:sz w:val="24"/>
                <w:szCs w:val="24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 xml:space="preserve">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CC3C70">
              <w:rPr>
                <w:sz w:val="24"/>
                <w:szCs w:val="24"/>
                <w:lang w:val="en-US"/>
              </w:rPr>
              <w:t>Sains Tingkatan</w:t>
            </w:r>
            <w:r>
              <w:rPr>
                <w:sz w:val="24"/>
                <w:szCs w:val="24"/>
                <w:lang w:val="en-US"/>
              </w:rPr>
              <w:t xml:space="preserve"> 2</w:t>
            </w:r>
            <w:r w:rsidR="00CD492E" w:rsidRPr="00F55D34">
              <w:rPr>
                <w:sz w:val="24"/>
                <w:szCs w:val="24"/>
                <w:lang w:val="en-US"/>
              </w:rPr>
              <w:t xml:space="preserve"> page </w:t>
            </w:r>
            <w:r w:rsidR="00AE2547">
              <w:rPr>
                <w:sz w:val="24"/>
                <w:szCs w:val="24"/>
                <w:lang w:val="en-US"/>
              </w:rPr>
              <w:t>1</w:t>
            </w:r>
            <w:r w:rsidR="00650C8C">
              <w:rPr>
                <w:sz w:val="24"/>
                <w:szCs w:val="24"/>
                <w:lang w:val="en-US"/>
              </w:rPr>
              <w:t>3</w:t>
            </w:r>
            <w:r w:rsidR="00CD492E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CD492E" w:rsidRPr="001D37F0" w14:paraId="2A43303E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1E93280" w14:textId="77777777" w:rsidR="00CD492E" w:rsidRPr="001D37F0" w:rsidRDefault="00CD492E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CD492E" w:rsidRPr="001D37F0" w14:paraId="7F5EC007" w14:textId="77777777" w:rsidTr="00D762CD">
        <w:trPr>
          <w:trHeight w:val="3172"/>
        </w:trPr>
        <w:tc>
          <w:tcPr>
            <w:tcW w:w="9659" w:type="dxa"/>
            <w:gridSpan w:val="4"/>
          </w:tcPr>
          <w:p w14:paraId="6E9E88E5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52F6B93E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5E2D69B2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0F3CBA44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</w:p>
          <w:p w14:paraId="27C28C0F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D83EE9E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661510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C42F5C8" w14:textId="77777777" w:rsidR="00CD492E" w:rsidRPr="001D37F0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2B4576C" w14:textId="77777777" w:rsidR="00CD492E" w:rsidRDefault="00CD492E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FDBD3F3" w14:textId="77777777" w:rsidR="00650C8C" w:rsidRPr="001D37F0" w:rsidRDefault="00650C8C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0798692C" w14:textId="77777777" w:rsidR="00CD492E" w:rsidRDefault="00CD492E"/>
    <w:p w14:paraId="6FBC74E1" w14:textId="77777777" w:rsidR="00BB5166" w:rsidRDefault="00BB5166"/>
    <w:p w14:paraId="0BF7A6D6" w14:textId="77777777" w:rsidR="00934CF6" w:rsidRDefault="00934CF6"/>
    <w:p w14:paraId="32B332BE" w14:textId="77777777" w:rsidR="00934CF6" w:rsidRDefault="00934CF6"/>
    <w:p w14:paraId="042CB9A2" w14:textId="77777777" w:rsidR="00934CF6" w:rsidRDefault="00934CF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2235"/>
        <w:gridCol w:w="2723"/>
        <w:gridCol w:w="396"/>
        <w:gridCol w:w="908"/>
        <w:gridCol w:w="2093"/>
      </w:tblGrid>
      <w:tr w:rsidR="00934CF6" w:rsidRPr="001D37F0" w14:paraId="0667AE15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B8E8A97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934CF6" w:rsidRPr="001D37F0" w14:paraId="32036017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528E0C55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2E7BF544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647D0A1E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2BFA07A0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25182F6C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468A1976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3AFFAC2B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gridSpan w:val="2"/>
            <w:vAlign w:val="center"/>
          </w:tcPr>
          <w:p w14:paraId="7D7CC176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3616D5E3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63A0700C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2BE0006D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4B7D264C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gridSpan w:val="2"/>
            <w:vAlign w:val="center"/>
          </w:tcPr>
          <w:p w14:paraId="1B32FD24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E260527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797696AC" w14:textId="77777777" w:rsidTr="00A254A1">
        <w:trPr>
          <w:trHeight w:val="397"/>
        </w:trPr>
        <w:tc>
          <w:tcPr>
            <w:tcW w:w="1304" w:type="dxa"/>
            <w:vAlign w:val="center"/>
          </w:tcPr>
          <w:p w14:paraId="1CF7761F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5C7B3D1B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dependence and Interaction between Organisms and between Organisms and the Environment</w:t>
            </w:r>
          </w:p>
        </w:tc>
        <w:tc>
          <w:tcPr>
            <w:tcW w:w="1304" w:type="dxa"/>
            <w:gridSpan w:val="2"/>
            <w:vAlign w:val="center"/>
          </w:tcPr>
          <w:p w14:paraId="7EE41756" w14:textId="77777777" w:rsidR="00934CF6" w:rsidRPr="001D37F0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0F6038FA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</w:tc>
      </w:tr>
      <w:tr w:rsidR="00934CF6" w:rsidRPr="001D37F0" w14:paraId="0F9778F6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557F4C1B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934CF6" w:rsidRPr="001D37F0" w14:paraId="26AA1C53" w14:textId="77777777" w:rsidTr="00A254A1">
        <w:tc>
          <w:tcPr>
            <w:tcW w:w="9659" w:type="dxa"/>
            <w:gridSpan w:val="6"/>
          </w:tcPr>
          <w:p w14:paraId="41081DFB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6F72EAE4" w14:textId="5158F783" w:rsidR="00934CF6" w:rsidRPr="00807946" w:rsidRDefault="00934CF6" w:rsidP="00A83C02">
            <w:pPr>
              <w:pStyle w:val="ListParagraph"/>
              <w:numPr>
                <w:ilvl w:val="0"/>
                <w:numId w:val="15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lain five terms in the interdependence between living things and the environment for ecosystem balance.</w:t>
            </w:r>
          </w:p>
        </w:tc>
      </w:tr>
      <w:tr w:rsidR="00934CF6" w:rsidRPr="001D37F0" w14:paraId="0652928B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70D5A6A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934CF6" w:rsidRPr="001D37F0" w14:paraId="451C8B95" w14:textId="77777777" w:rsidTr="00A254A1">
        <w:trPr>
          <w:trHeight w:val="735"/>
        </w:trPr>
        <w:tc>
          <w:tcPr>
            <w:tcW w:w="9659" w:type="dxa"/>
            <w:gridSpan w:val="6"/>
          </w:tcPr>
          <w:p w14:paraId="28CC7F8B" w14:textId="77777777" w:rsidR="00934CF6" w:rsidRPr="001D37F0" w:rsidRDefault="00934CF6" w:rsidP="00A83C02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73769B48" w14:textId="604A041F" w:rsidR="00934CF6" w:rsidRDefault="00934CF6" w:rsidP="00A254A1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cans the QR code of the Habitat, Species and Population Tutorial Video (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867C87">
              <w:rPr>
                <w:sz w:val="24"/>
                <w:szCs w:val="24"/>
                <w:lang w:val="en-US"/>
              </w:rPr>
              <w:t>Sains Tingkatan 2</w:t>
            </w:r>
            <w:r>
              <w:rPr>
                <w:sz w:val="24"/>
                <w:szCs w:val="24"/>
                <w:lang w:val="en-US"/>
              </w:rPr>
              <w:t xml:space="preserve"> page </w:t>
            </w:r>
            <w:r w:rsidR="00AE2547">
              <w:rPr>
                <w:sz w:val="24"/>
                <w:szCs w:val="24"/>
                <w:lang w:val="en-US"/>
              </w:rPr>
              <w:t>13</w:t>
            </w:r>
            <w:r>
              <w:rPr>
                <w:sz w:val="24"/>
                <w:szCs w:val="24"/>
                <w:lang w:val="en-US"/>
              </w:rPr>
              <w:t>) and shows the video to the students.</w:t>
            </w:r>
          </w:p>
          <w:p w14:paraId="34553D47" w14:textId="541588B0" w:rsidR="00A254A1" w:rsidRPr="00013A3D" w:rsidRDefault="00A254A1" w:rsidP="00A254A1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video in class.</w:t>
            </w:r>
          </w:p>
        </w:tc>
      </w:tr>
      <w:tr w:rsidR="00934CF6" w:rsidRPr="001D37F0" w14:paraId="5AD3F390" w14:textId="77777777" w:rsidTr="00A254A1">
        <w:trPr>
          <w:trHeight w:val="548"/>
        </w:trPr>
        <w:tc>
          <w:tcPr>
            <w:tcW w:w="9659" w:type="dxa"/>
            <w:gridSpan w:val="6"/>
            <w:tcBorders>
              <w:bottom w:val="nil"/>
            </w:tcBorders>
          </w:tcPr>
          <w:p w14:paraId="7323B535" w14:textId="6931C122" w:rsidR="00934CF6" w:rsidRPr="001D37F0" w:rsidRDefault="00B72309" w:rsidP="00A83C02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934CF6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3BEBA98A" w14:textId="7EC7233C" w:rsidR="00934CF6" w:rsidRPr="00013A3D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.</w:t>
            </w:r>
          </w:p>
        </w:tc>
      </w:tr>
      <w:tr w:rsidR="00A254A1" w:rsidRPr="001D37F0" w14:paraId="138E8A28" w14:textId="77777777" w:rsidTr="00A254A1">
        <w:trPr>
          <w:trHeight w:val="595"/>
        </w:trPr>
        <w:tc>
          <w:tcPr>
            <w:tcW w:w="3539" w:type="dxa"/>
            <w:gridSpan w:val="2"/>
            <w:tcBorders>
              <w:top w:val="nil"/>
              <w:bottom w:val="nil"/>
              <w:right w:val="nil"/>
            </w:tcBorders>
          </w:tcPr>
          <w:p w14:paraId="0C11F957" w14:textId="77777777" w:rsidR="00934CF6" w:rsidRPr="00934CF6" w:rsidRDefault="00934CF6" w:rsidP="00A83C02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A: Ecosystem</w:t>
            </w:r>
          </w:p>
          <w:p w14:paraId="2F28D7C2" w14:textId="2E4333B5" w:rsidR="00934CF6" w:rsidRPr="00013A3D" w:rsidRDefault="00934CF6" w:rsidP="00A83C02">
            <w:pPr>
              <w:pStyle w:val="ListParagraph"/>
              <w:numPr>
                <w:ilvl w:val="0"/>
                <w:numId w:val="1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B: Community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7CA9AB" w14:textId="77777777" w:rsidR="00934CF6" w:rsidRPr="00934CF6" w:rsidRDefault="00934CF6" w:rsidP="00A83C02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C: Population</w:t>
            </w:r>
          </w:p>
          <w:p w14:paraId="469AFD74" w14:textId="5676D8EC" w:rsidR="00934CF6" w:rsidRPr="00013A3D" w:rsidRDefault="00934CF6" w:rsidP="00A83C02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D: Habitat</w:t>
            </w:r>
          </w:p>
        </w:tc>
        <w:tc>
          <w:tcPr>
            <w:tcW w:w="3001" w:type="dxa"/>
            <w:gridSpan w:val="2"/>
            <w:tcBorders>
              <w:top w:val="nil"/>
              <w:left w:val="nil"/>
              <w:bottom w:val="nil"/>
            </w:tcBorders>
          </w:tcPr>
          <w:p w14:paraId="42FA334B" w14:textId="3842C631" w:rsidR="00934CF6" w:rsidRPr="00013A3D" w:rsidRDefault="00934CF6" w:rsidP="00A83C02">
            <w:pPr>
              <w:pStyle w:val="ListParagraph"/>
              <w:numPr>
                <w:ilvl w:val="0"/>
                <w:numId w:val="1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E: Species</w:t>
            </w:r>
          </w:p>
        </w:tc>
      </w:tr>
      <w:tr w:rsidR="00934CF6" w:rsidRPr="001D37F0" w14:paraId="032EF243" w14:textId="77777777" w:rsidTr="00A254A1">
        <w:trPr>
          <w:trHeight w:val="930"/>
        </w:trPr>
        <w:tc>
          <w:tcPr>
            <w:tcW w:w="9659" w:type="dxa"/>
            <w:gridSpan w:val="6"/>
            <w:tcBorders>
              <w:top w:val="nil"/>
            </w:tcBorders>
          </w:tcPr>
          <w:p w14:paraId="12DB7F24" w14:textId="77777777" w:rsidR="00934CF6" w:rsidRPr="00934CF6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group is given 10 minutes to do the research.</w:t>
            </w:r>
          </w:p>
          <w:p w14:paraId="5C49F06E" w14:textId="77777777" w:rsidR="00934CF6" w:rsidRPr="00934CF6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 student (Expert) from group A was sent to come forward and sit on a chair at the front of the class.</w:t>
            </w:r>
          </w:p>
          <w:p w14:paraId="232993A6" w14:textId="77777777" w:rsidR="00934CF6" w:rsidRPr="00934CF6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'expert' must answer all questions submitted within 5 minutes.</w:t>
            </w:r>
          </w:p>
          <w:p w14:paraId="73FE7081" w14:textId="588D79B5" w:rsidR="00934CF6" w:rsidRPr="00013A3D" w:rsidRDefault="00934CF6" w:rsidP="00A83C02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'Experts' from other groups will take turns to answer questions in their area of study.</w:t>
            </w:r>
          </w:p>
        </w:tc>
      </w:tr>
      <w:tr w:rsidR="00934CF6" w:rsidRPr="001D37F0" w14:paraId="5F3E110A" w14:textId="77777777" w:rsidTr="00A254A1">
        <w:trPr>
          <w:trHeight w:val="627"/>
        </w:trPr>
        <w:tc>
          <w:tcPr>
            <w:tcW w:w="9659" w:type="dxa"/>
            <w:gridSpan w:val="6"/>
          </w:tcPr>
          <w:p w14:paraId="3B10AF4F" w14:textId="77777777" w:rsidR="00934CF6" w:rsidRDefault="00934CF6" w:rsidP="00A83C02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A2241AC" w14:textId="4CB4A978" w:rsidR="00934CF6" w:rsidRPr="001D37F0" w:rsidRDefault="00453410" w:rsidP="0045341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934CF6" w:rsidRPr="00F55D34">
              <w:rPr>
                <w:sz w:val="24"/>
                <w:szCs w:val="24"/>
                <w:lang w:val="en-US"/>
              </w:rPr>
              <w:t xml:space="preserve"> answer questions 1 and 2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 w:rsidR="00871465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Sains Tingkatan</w:t>
            </w:r>
            <w:r w:rsidR="00871465">
              <w:rPr>
                <w:sz w:val="24"/>
                <w:szCs w:val="24"/>
                <w:lang w:val="en-US"/>
              </w:rPr>
              <w:t xml:space="preserve"> 2</w:t>
            </w:r>
            <w:r w:rsidR="00934CF6" w:rsidRPr="00F55D34">
              <w:rPr>
                <w:sz w:val="24"/>
                <w:szCs w:val="24"/>
                <w:lang w:val="en-US"/>
              </w:rPr>
              <w:t xml:space="preserve"> page 1</w:t>
            </w:r>
            <w:r w:rsidR="00650C8C">
              <w:rPr>
                <w:sz w:val="24"/>
                <w:szCs w:val="24"/>
                <w:lang w:val="en-US"/>
              </w:rPr>
              <w:t>5</w:t>
            </w:r>
            <w:r w:rsidR="00934CF6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934CF6" w:rsidRPr="001D37F0" w14:paraId="5C5784A9" w14:textId="77777777" w:rsidTr="00A254A1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B209741" w14:textId="77777777" w:rsidR="00934CF6" w:rsidRPr="001D37F0" w:rsidRDefault="00934CF6" w:rsidP="00A83C0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934CF6" w:rsidRPr="001D37F0" w14:paraId="448383FD" w14:textId="77777777" w:rsidTr="00A254A1">
        <w:trPr>
          <w:trHeight w:val="2931"/>
        </w:trPr>
        <w:tc>
          <w:tcPr>
            <w:tcW w:w="9659" w:type="dxa"/>
            <w:gridSpan w:val="6"/>
          </w:tcPr>
          <w:p w14:paraId="24891E8A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3B655120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38E60CEC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6C8A7A78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</w:p>
          <w:p w14:paraId="17894B67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91E6100" w14:textId="77777777" w:rsidR="00934CF6" w:rsidRPr="001D37F0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EC8EC1" w14:textId="77777777" w:rsidR="00934CF6" w:rsidRDefault="00934CF6" w:rsidP="00A83C02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</w:t>
            </w:r>
            <w:r w:rsidR="00AE2547">
              <w:rPr>
                <w:sz w:val="24"/>
                <w:szCs w:val="24"/>
                <w:lang w:val="en-US"/>
              </w:rPr>
              <w:t>_</w:t>
            </w:r>
            <w:r w:rsidR="00650C8C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D7BE16A" w14:textId="6D605B4C" w:rsidR="00650C8C" w:rsidRPr="001D37F0" w:rsidRDefault="00650C8C" w:rsidP="00A83C02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E27E524" w14:textId="2B5DFD6A" w:rsidR="00934CF6" w:rsidRDefault="00934CF6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1915"/>
        <w:gridCol w:w="3043"/>
        <w:gridCol w:w="177"/>
        <w:gridCol w:w="1127"/>
        <w:gridCol w:w="2093"/>
      </w:tblGrid>
      <w:tr w:rsidR="00BB5166" w:rsidRPr="001D37F0" w14:paraId="37C3E268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1A5B3318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BB5166" w:rsidRPr="001D37F0" w14:paraId="73D2407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0D17C95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2FA540F0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71B904BC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1F7A06C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6E3A1ACF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63FF6739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5827E1D4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gridSpan w:val="2"/>
            <w:vAlign w:val="center"/>
          </w:tcPr>
          <w:p w14:paraId="0D0F5FFB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21E1CB1F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4DB5C25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46235A08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5541AEDC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gridSpan w:val="2"/>
            <w:vAlign w:val="center"/>
          </w:tcPr>
          <w:p w14:paraId="53DE127A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977A306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49CD956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0ED8767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437067AA" w14:textId="7D53C179" w:rsidR="00BB5166" w:rsidRPr="001D37F0" w:rsidRDefault="00FE6AA2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dependence and Interaction between Organisms and between Organisms and the Environment</w:t>
            </w:r>
          </w:p>
        </w:tc>
        <w:tc>
          <w:tcPr>
            <w:tcW w:w="1304" w:type="dxa"/>
            <w:gridSpan w:val="2"/>
            <w:vAlign w:val="center"/>
          </w:tcPr>
          <w:p w14:paraId="4A45B827" w14:textId="77777777" w:rsidR="00BB5166" w:rsidRPr="001D37F0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6FB69060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BB5166" w:rsidRPr="001D37F0" w14:paraId="108EFEC0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EE98B39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BB5166" w:rsidRPr="001D37F0" w14:paraId="70E39AB8" w14:textId="77777777" w:rsidTr="00D762CD">
        <w:tc>
          <w:tcPr>
            <w:tcW w:w="9659" w:type="dxa"/>
            <w:gridSpan w:val="6"/>
          </w:tcPr>
          <w:p w14:paraId="58CFB4BC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335577D9" w14:textId="3BD06B3C" w:rsidR="00BB5166" w:rsidRPr="00807946" w:rsidRDefault="00FE6AA2" w:rsidP="00AE2547">
            <w:pPr>
              <w:pStyle w:val="ListParagraph"/>
              <w:numPr>
                <w:ilvl w:val="0"/>
                <w:numId w:val="2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municate about four examples of interactions between organisms and apply those interactions in everyday life.</w:t>
            </w:r>
          </w:p>
        </w:tc>
      </w:tr>
      <w:tr w:rsidR="00BB5166" w:rsidRPr="001D37F0" w14:paraId="0C29FB65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66B36B58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BB5166" w:rsidRPr="001D37F0" w14:paraId="40674C35" w14:textId="77777777" w:rsidTr="00D762CD">
        <w:trPr>
          <w:trHeight w:val="735"/>
        </w:trPr>
        <w:tc>
          <w:tcPr>
            <w:tcW w:w="9659" w:type="dxa"/>
            <w:gridSpan w:val="6"/>
          </w:tcPr>
          <w:p w14:paraId="419DFECC" w14:textId="77777777" w:rsidR="00BB5166" w:rsidRPr="001D37F0" w:rsidRDefault="00BB516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2FE58C4" w14:textId="77777777" w:rsidR="00013A3D" w:rsidRDefault="00BB5166" w:rsidP="00A254A1">
            <w:pPr>
              <w:pStyle w:val="ListParagraph"/>
              <w:numPr>
                <w:ilvl w:val="0"/>
                <w:numId w:val="2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hows the type of interaction between organisms in the textbook pages 33, 34 and 35 while explaining it to the students.</w:t>
            </w:r>
          </w:p>
          <w:p w14:paraId="196B31EF" w14:textId="72F96DD9" w:rsidR="00013A3D" w:rsidRPr="00013A3D" w:rsidRDefault="00013A3D" w:rsidP="00A254A1">
            <w:pPr>
              <w:pStyle w:val="ListParagraph"/>
              <w:numPr>
                <w:ilvl w:val="0"/>
                <w:numId w:val="26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and students answer questions to test the level of student knowledge.</w:t>
            </w:r>
          </w:p>
        </w:tc>
      </w:tr>
      <w:tr w:rsidR="00BB5166" w:rsidRPr="001D37F0" w14:paraId="0FD6AD08" w14:textId="77777777" w:rsidTr="00A254A1">
        <w:trPr>
          <w:trHeight w:val="930"/>
        </w:trPr>
        <w:tc>
          <w:tcPr>
            <w:tcW w:w="9659" w:type="dxa"/>
            <w:gridSpan w:val="6"/>
            <w:tcBorders>
              <w:bottom w:val="nil"/>
            </w:tcBorders>
          </w:tcPr>
          <w:p w14:paraId="55E35170" w14:textId="4E58C802" w:rsidR="00BB5166" w:rsidRPr="001D37F0" w:rsidRDefault="00BB5166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</w:t>
            </w:r>
            <w:r w:rsidR="003F4275">
              <w:rPr>
                <w:b/>
                <w:sz w:val="24"/>
                <w:szCs w:val="24"/>
                <w:lang w:val="en-US"/>
              </w:rPr>
              <w:t>y</w:t>
            </w:r>
            <w:r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4F767E43" w14:textId="033DB086" w:rsidR="00FE6AA2" w:rsidRPr="00013A3D" w:rsidRDefault="00BB5166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 with a number of 5 members. Students in groups are labe</w:t>
            </w:r>
            <w:r w:rsidR="00C13702">
              <w:rPr>
                <w:sz w:val="24"/>
                <w:szCs w:val="24"/>
                <w:lang w:val="en-US"/>
              </w:rPr>
              <w:t>l</w:t>
            </w:r>
            <w:r>
              <w:rPr>
                <w:sz w:val="24"/>
                <w:szCs w:val="24"/>
                <w:lang w:val="en-US"/>
              </w:rPr>
              <w:t>led with numbers.</w:t>
            </w:r>
          </w:p>
        </w:tc>
      </w:tr>
      <w:tr w:rsidR="00013A3D" w:rsidRPr="001D37F0" w14:paraId="7DBA91D2" w14:textId="77777777" w:rsidTr="00A254A1">
        <w:trPr>
          <w:trHeight w:val="595"/>
        </w:trPr>
        <w:tc>
          <w:tcPr>
            <w:tcW w:w="3219" w:type="dxa"/>
            <w:gridSpan w:val="2"/>
            <w:tcBorders>
              <w:top w:val="nil"/>
              <w:bottom w:val="nil"/>
              <w:right w:val="nil"/>
            </w:tcBorders>
          </w:tcPr>
          <w:p w14:paraId="337731F7" w14:textId="77777777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tualism</w:t>
            </w:r>
          </w:p>
          <w:p w14:paraId="1C8469DE" w14:textId="4D0F9B3E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Commensalism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BA8775" w14:textId="77777777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arasitism</w:t>
            </w:r>
          </w:p>
          <w:p w14:paraId="1EDE18C8" w14:textId="2D983E6A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rey-predator</w:t>
            </w:r>
          </w:p>
        </w:tc>
        <w:tc>
          <w:tcPr>
            <w:tcW w:w="3220" w:type="dxa"/>
            <w:gridSpan w:val="2"/>
            <w:tcBorders>
              <w:top w:val="nil"/>
              <w:left w:val="nil"/>
              <w:bottom w:val="nil"/>
            </w:tcBorders>
          </w:tcPr>
          <w:p w14:paraId="7EC24413" w14:textId="1746C57B" w:rsidR="00013A3D" w:rsidRPr="00013A3D" w:rsidRDefault="00013A3D" w:rsidP="00A254A1">
            <w:pPr>
              <w:pStyle w:val="ListParagraph"/>
              <w:numPr>
                <w:ilvl w:val="0"/>
                <w:numId w:val="28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Competition</w:t>
            </w:r>
          </w:p>
        </w:tc>
      </w:tr>
      <w:tr w:rsidR="00013A3D" w:rsidRPr="001D37F0" w14:paraId="46A785A1" w14:textId="77777777" w:rsidTr="00A254A1">
        <w:trPr>
          <w:trHeight w:val="930"/>
        </w:trPr>
        <w:tc>
          <w:tcPr>
            <w:tcW w:w="9659" w:type="dxa"/>
            <w:gridSpan w:val="6"/>
            <w:tcBorders>
              <w:top w:val="nil"/>
            </w:tcBorders>
          </w:tcPr>
          <w:p w14:paraId="13463494" w14:textId="77777777" w:rsid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are grouped according to their respective numbers.</w:t>
            </w:r>
          </w:p>
          <w:p w14:paraId="075BCD7D" w14:textId="77777777" w:rsid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are given assignments by the teacher in groups to discuss the interactions between organisms.</w:t>
            </w:r>
          </w:p>
          <w:p w14:paraId="67E6DEF8" w14:textId="77777777" w:rsid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n groups, students need to learn, understand and discuss information related to the assignment.</w:t>
            </w:r>
          </w:p>
          <w:p w14:paraId="38F91500" w14:textId="1F04B087" w:rsidR="00013A3D" w:rsidRPr="00013A3D" w:rsidRDefault="00013A3D" w:rsidP="00A254A1">
            <w:pPr>
              <w:pStyle w:val="ListParagraph"/>
              <w:numPr>
                <w:ilvl w:val="0"/>
                <w:numId w:val="27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13A3D">
              <w:rPr>
                <w:rFonts w:cstheme="minorHAnsi"/>
                <w:sz w:val="24"/>
                <w:szCs w:val="24"/>
                <w:lang w:val="en-US"/>
              </w:rPr>
              <w:t>Pupils return to the main group after the end of the discussion period to share the information obtained.</w:t>
            </w:r>
          </w:p>
        </w:tc>
      </w:tr>
      <w:tr w:rsidR="00BB5166" w:rsidRPr="001D37F0" w14:paraId="43906634" w14:textId="77777777" w:rsidTr="00D762CD">
        <w:trPr>
          <w:trHeight w:val="627"/>
        </w:trPr>
        <w:tc>
          <w:tcPr>
            <w:tcW w:w="9659" w:type="dxa"/>
            <w:gridSpan w:val="6"/>
          </w:tcPr>
          <w:p w14:paraId="39B8B378" w14:textId="77777777" w:rsidR="00BB5166" w:rsidRDefault="00BB5166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DC9D8D5" w14:textId="1AAD61BF" w:rsidR="00BB5166" w:rsidRPr="001D37F0" w:rsidRDefault="005953EA" w:rsidP="0045341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BB5166" w:rsidRPr="00F55D34">
              <w:rPr>
                <w:sz w:val="24"/>
                <w:szCs w:val="24"/>
                <w:lang w:val="en-US"/>
              </w:rPr>
              <w:t xml:space="preserve"> answer questions </w:t>
            </w:r>
            <w:r w:rsidR="00AE2547">
              <w:rPr>
                <w:sz w:val="24"/>
                <w:szCs w:val="24"/>
                <w:lang w:val="en-US"/>
              </w:rPr>
              <w:t>5, 6 and 7</w:t>
            </w:r>
            <w:r>
              <w:rPr>
                <w:sz w:val="24"/>
                <w:szCs w:val="24"/>
                <w:lang w:val="en-US"/>
              </w:rPr>
              <w:t xml:space="preserve">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453410">
              <w:rPr>
                <w:sz w:val="24"/>
                <w:szCs w:val="24"/>
                <w:lang w:val="en-US"/>
              </w:rPr>
              <w:t>Sains Tingkatan</w:t>
            </w:r>
            <w:r w:rsidR="00BB5166" w:rsidRPr="00F55D34">
              <w:rPr>
                <w:sz w:val="24"/>
                <w:szCs w:val="24"/>
                <w:lang w:val="en-US"/>
              </w:rPr>
              <w:t xml:space="preserve"> 2 page </w:t>
            </w:r>
            <w:r w:rsidR="00AE2547">
              <w:rPr>
                <w:sz w:val="24"/>
                <w:szCs w:val="24"/>
                <w:lang w:val="en-US"/>
              </w:rPr>
              <w:t>1</w:t>
            </w:r>
            <w:r w:rsidR="00650C8C">
              <w:rPr>
                <w:sz w:val="24"/>
                <w:szCs w:val="24"/>
                <w:lang w:val="en-US"/>
              </w:rPr>
              <w:t>8</w:t>
            </w:r>
            <w:r w:rsidR="00BB5166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BB5166" w:rsidRPr="001D37F0" w14:paraId="4488F7C7" w14:textId="77777777" w:rsidTr="00D762CD">
        <w:trPr>
          <w:trHeight w:val="397"/>
        </w:trPr>
        <w:tc>
          <w:tcPr>
            <w:tcW w:w="9659" w:type="dxa"/>
            <w:gridSpan w:val="6"/>
            <w:shd w:val="clear" w:color="auto" w:fill="FFF2CC" w:themeFill="accent4" w:themeFillTint="33"/>
            <w:vAlign w:val="center"/>
          </w:tcPr>
          <w:p w14:paraId="15ADB86D" w14:textId="77777777" w:rsidR="00BB5166" w:rsidRPr="001D37F0" w:rsidRDefault="00BB5166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BB5166" w:rsidRPr="001D37F0" w14:paraId="0B1BD4DD" w14:textId="77777777" w:rsidTr="00013A3D">
        <w:trPr>
          <w:trHeight w:val="2542"/>
        </w:trPr>
        <w:tc>
          <w:tcPr>
            <w:tcW w:w="9659" w:type="dxa"/>
            <w:gridSpan w:val="6"/>
          </w:tcPr>
          <w:p w14:paraId="55966063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04FCA0AB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6AAC6668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72E19D03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</w:p>
          <w:p w14:paraId="5451783F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47EE1FA" w14:textId="77777777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141BD735" w14:textId="1044D6F6" w:rsidR="00BB5166" w:rsidRPr="001D37F0" w:rsidRDefault="00BB5166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16B93EE3" w14:textId="77777777" w:rsidR="00013A3D" w:rsidRDefault="00013A3D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013A3D" w:rsidRPr="001D37F0" w14:paraId="5D0E0EF3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F05655B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013A3D" w:rsidRPr="001D37F0" w14:paraId="388B6A93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F6077A2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32DA8F9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5C46D5B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BA3DE13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69BED8B5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78463EA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CF9F209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6BC6F791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B146DA3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0FFA18A4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598C976E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019A4496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vAlign w:val="center"/>
          </w:tcPr>
          <w:p w14:paraId="1645D801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07C69F8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5C938627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088FF6A1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15F52C4F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dependence and Interaction between Organisms and between Organisms and the Environment</w:t>
            </w:r>
          </w:p>
        </w:tc>
        <w:tc>
          <w:tcPr>
            <w:tcW w:w="1304" w:type="dxa"/>
            <w:vAlign w:val="center"/>
          </w:tcPr>
          <w:p w14:paraId="79B19C2A" w14:textId="77777777" w:rsidR="00013A3D" w:rsidRPr="001D37F0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DC0E810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013A3D" w:rsidRPr="001D37F0" w14:paraId="4BE9142E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28E65EE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013A3D" w:rsidRPr="001D37F0" w14:paraId="5C13F47B" w14:textId="77777777" w:rsidTr="00D762CD">
        <w:tc>
          <w:tcPr>
            <w:tcW w:w="9659" w:type="dxa"/>
            <w:gridSpan w:val="4"/>
          </w:tcPr>
          <w:p w14:paraId="47B815C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7C296BA8" w14:textId="735C65FE" w:rsidR="00013A3D" w:rsidRPr="00807946" w:rsidRDefault="00396918" w:rsidP="0015530C">
            <w:pPr>
              <w:pStyle w:val="ListParagraph"/>
              <w:numPr>
                <w:ilvl w:val="0"/>
                <w:numId w:val="19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ummaris</w:t>
            </w:r>
            <w:r w:rsidR="0015530C">
              <w:rPr>
                <w:sz w:val="24"/>
                <w:szCs w:val="24"/>
                <w:lang w:val="en-US"/>
              </w:rPr>
              <w:t xml:space="preserve">e the four factors that affect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="0015530C">
              <w:rPr>
                <w:sz w:val="24"/>
                <w:szCs w:val="24"/>
                <w:lang w:val="en-US"/>
              </w:rPr>
              <w:t>population size in an ecosystem.</w:t>
            </w:r>
          </w:p>
        </w:tc>
      </w:tr>
      <w:tr w:rsidR="00013A3D" w:rsidRPr="001D37F0" w14:paraId="2E331463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496F49E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013A3D" w:rsidRPr="001D37F0" w14:paraId="551EF1E2" w14:textId="77777777" w:rsidTr="00D762CD">
        <w:trPr>
          <w:trHeight w:val="735"/>
        </w:trPr>
        <w:tc>
          <w:tcPr>
            <w:tcW w:w="9659" w:type="dxa"/>
            <w:gridSpan w:val="4"/>
          </w:tcPr>
          <w:p w14:paraId="78A1DC46" w14:textId="77777777" w:rsidR="00013A3D" w:rsidRPr="001D37F0" w:rsidRDefault="00013A3D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A1256DE" w14:textId="77777777" w:rsidR="00013A3D" w:rsidRDefault="00013A3D" w:rsidP="0015530C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explains the factors that affect the population size in an ecosystem in class while referring to page 37 of the textbook.</w:t>
            </w:r>
          </w:p>
          <w:p w14:paraId="46FF8F08" w14:textId="6E49225A" w:rsidR="0015530C" w:rsidRPr="00013A3D" w:rsidRDefault="0015530C" w:rsidP="0015530C">
            <w:pPr>
              <w:pStyle w:val="ListParagraph"/>
              <w:numPr>
                <w:ilvl w:val="0"/>
                <w:numId w:val="2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 in class.</w:t>
            </w:r>
          </w:p>
        </w:tc>
      </w:tr>
      <w:tr w:rsidR="00013A3D" w:rsidRPr="001D37F0" w14:paraId="1E93224D" w14:textId="77777777" w:rsidTr="00D762CD">
        <w:trPr>
          <w:trHeight w:val="930"/>
        </w:trPr>
        <w:tc>
          <w:tcPr>
            <w:tcW w:w="9659" w:type="dxa"/>
            <w:gridSpan w:val="4"/>
          </w:tcPr>
          <w:p w14:paraId="1F324BFC" w14:textId="239C5EA5" w:rsidR="00013A3D" w:rsidRPr="001D37F0" w:rsidRDefault="00CB2F89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013A3D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6AB5D505" w14:textId="35D05FDE" w:rsidR="00013A3D" w:rsidRPr="0015530C" w:rsidRDefault="00A87261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</w:t>
            </w:r>
            <w:r w:rsidR="00E15C09">
              <w:rPr>
                <w:sz w:val="24"/>
                <w:szCs w:val="24"/>
                <w:lang w:val="en-US"/>
              </w:rPr>
              <w:t>udents</w:t>
            </w:r>
            <w:r w:rsidR="0015530C">
              <w:rPr>
                <w:sz w:val="24"/>
                <w:szCs w:val="24"/>
                <w:lang w:val="en-US"/>
              </w:rPr>
              <w:t xml:space="preserve"> were asked by the teacher to conduct a debate to examine the issue of biological control being more beneficial than the use of chemical fertili</w:t>
            </w:r>
            <w:r>
              <w:rPr>
                <w:sz w:val="24"/>
                <w:szCs w:val="24"/>
                <w:lang w:val="en-US"/>
              </w:rPr>
              <w:t>s</w:t>
            </w:r>
            <w:r w:rsidR="0015530C">
              <w:rPr>
                <w:sz w:val="24"/>
                <w:szCs w:val="24"/>
                <w:lang w:val="en-US"/>
              </w:rPr>
              <w:t>ers.</w:t>
            </w:r>
          </w:p>
          <w:p w14:paraId="1A33DE2C" w14:textId="77777777" w:rsid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e group of students is appointed by the teacher as the proposer, while another group is the opposition.</w:t>
            </w:r>
          </w:p>
          <w:p w14:paraId="327F8004" w14:textId="77777777" w:rsid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group chooses three panelists to present their arguments.</w:t>
            </w:r>
          </w:p>
          <w:p w14:paraId="50B43A41" w14:textId="77777777" w:rsidR="0015530C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group discusses to gather arguments.</w:t>
            </w:r>
          </w:p>
          <w:p w14:paraId="4BE15553" w14:textId="3BD79757" w:rsidR="0015530C" w:rsidRPr="00CD492E" w:rsidRDefault="0015530C" w:rsidP="0015530C">
            <w:pPr>
              <w:pStyle w:val="ListParagraph"/>
              <w:numPr>
                <w:ilvl w:val="0"/>
                <w:numId w:val="2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he other group members note down the important points presented by both sides and draw conclusions.</w:t>
            </w:r>
          </w:p>
        </w:tc>
      </w:tr>
      <w:tr w:rsidR="00013A3D" w:rsidRPr="001D37F0" w14:paraId="41692B0A" w14:textId="77777777" w:rsidTr="00D762CD">
        <w:trPr>
          <w:trHeight w:val="627"/>
        </w:trPr>
        <w:tc>
          <w:tcPr>
            <w:tcW w:w="9659" w:type="dxa"/>
            <w:gridSpan w:val="4"/>
          </w:tcPr>
          <w:p w14:paraId="0D97B2F3" w14:textId="77777777" w:rsidR="00013A3D" w:rsidRDefault="00013A3D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FB8D8FD" w14:textId="3963D873" w:rsidR="00013A3D" w:rsidRPr="001D37F0" w:rsidRDefault="00A87261" w:rsidP="0045341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013A3D" w:rsidRPr="00F55D34">
              <w:rPr>
                <w:sz w:val="24"/>
                <w:szCs w:val="24"/>
                <w:lang w:val="en-US"/>
              </w:rPr>
              <w:t xml:space="preserve"> answer questions </w:t>
            </w:r>
            <w:r w:rsidR="00AE2547">
              <w:rPr>
                <w:sz w:val="24"/>
                <w:szCs w:val="24"/>
                <w:lang w:val="en-US"/>
              </w:rPr>
              <w:t>8, 9, 10 and 11</w:t>
            </w:r>
            <w:r w:rsidR="00013A3D"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453410">
              <w:rPr>
                <w:sz w:val="24"/>
                <w:szCs w:val="24"/>
                <w:lang w:val="en-US"/>
              </w:rPr>
              <w:t>Sains Tingkatan</w:t>
            </w:r>
            <w:r>
              <w:rPr>
                <w:sz w:val="24"/>
                <w:szCs w:val="24"/>
                <w:lang w:val="en-US"/>
              </w:rPr>
              <w:t xml:space="preserve"> 2</w:t>
            </w:r>
            <w:r w:rsidR="00013A3D" w:rsidRPr="00F55D34">
              <w:rPr>
                <w:sz w:val="24"/>
                <w:szCs w:val="24"/>
                <w:lang w:val="en-US"/>
              </w:rPr>
              <w:t xml:space="preserve"> pages </w:t>
            </w:r>
            <w:r w:rsidR="00AE2547">
              <w:rPr>
                <w:sz w:val="24"/>
                <w:szCs w:val="24"/>
                <w:lang w:val="en-US"/>
              </w:rPr>
              <w:t>1</w:t>
            </w:r>
            <w:r w:rsidR="00650C8C">
              <w:rPr>
                <w:sz w:val="24"/>
                <w:szCs w:val="24"/>
                <w:lang w:val="en-US"/>
              </w:rPr>
              <w:t>9</w:t>
            </w:r>
            <w:r w:rsidR="00AE2547">
              <w:rPr>
                <w:sz w:val="24"/>
                <w:szCs w:val="24"/>
                <w:lang w:val="en-US"/>
              </w:rPr>
              <w:t xml:space="preserve"> and </w:t>
            </w:r>
            <w:r w:rsidR="00650C8C">
              <w:rPr>
                <w:sz w:val="24"/>
                <w:szCs w:val="24"/>
                <w:lang w:val="en-US"/>
              </w:rPr>
              <w:t>20</w:t>
            </w:r>
            <w:r w:rsidR="00013A3D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013A3D" w:rsidRPr="001D37F0" w14:paraId="277AF902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AA50342" w14:textId="77777777" w:rsidR="00013A3D" w:rsidRPr="001D37F0" w:rsidRDefault="00013A3D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013A3D" w:rsidRPr="001D37F0" w14:paraId="251E4E94" w14:textId="77777777" w:rsidTr="00D762CD">
        <w:trPr>
          <w:trHeight w:val="3172"/>
        </w:trPr>
        <w:tc>
          <w:tcPr>
            <w:tcW w:w="9659" w:type="dxa"/>
            <w:gridSpan w:val="4"/>
          </w:tcPr>
          <w:p w14:paraId="33AF8949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70327AE7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5BA1D166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69EB1C08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</w:p>
          <w:p w14:paraId="7B9F40E9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278A1AF7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83933F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58C954E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D4898E5" w14:textId="77777777" w:rsidR="00013A3D" w:rsidRPr="001D37F0" w:rsidRDefault="00013A3D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4F04EFF2" w14:textId="1E2D68EC" w:rsidR="00BB5166" w:rsidRDefault="00BB5166"/>
    <w:p w14:paraId="4F1EDC35" w14:textId="77777777" w:rsidR="00CC4DA9" w:rsidRDefault="00CC4DA9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15530C" w:rsidRPr="001D37F0" w14:paraId="277E8118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F6EC4BF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15530C" w:rsidRPr="001D37F0" w14:paraId="58FCFBF4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3B2B47EA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0672BFD1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B35664D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4AA28CB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6C658CB6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7C5AB7AC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3F45413D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5EE48F75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1607498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0305DD38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0ED40361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76925669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Ecosystem</w:t>
            </w:r>
          </w:p>
        </w:tc>
        <w:tc>
          <w:tcPr>
            <w:tcW w:w="1304" w:type="dxa"/>
            <w:vAlign w:val="center"/>
          </w:tcPr>
          <w:p w14:paraId="6709E07F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00F646C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195DBE47" w14:textId="77777777" w:rsidTr="00D762CD">
        <w:trPr>
          <w:trHeight w:val="397"/>
        </w:trPr>
        <w:tc>
          <w:tcPr>
            <w:tcW w:w="1304" w:type="dxa"/>
            <w:vAlign w:val="center"/>
          </w:tcPr>
          <w:p w14:paraId="1304652B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2AA9EDF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dependence and Interaction between Organisms and between Organisms and the Environment</w:t>
            </w:r>
          </w:p>
        </w:tc>
        <w:tc>
          <w:tcPr>
            <w:tcW w:w="1304" w:type="dxa"/>
            <w:vAlign w:val="center"/>
          </w:tcPr>
          <w:p w14:paraId="541ABE8F" w14:textId="77777777" w:rsidR="0015530C" w:rsidRPr="001D37F0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10D6162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</w:tc>
      </w:tr>
      <w:tr w:rsidR="0015530C" w:rsidRPr="001D37F0" w14:paraId="4B4AB284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C595CD2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15530C" w:rsidRPr="001D37F0" w14:paraId="752B2AD0" w14:textId="77777777" w:rsidTr="00D762CD">
        <w:tc>
          <w:tcPr>
            <w:tcW w:w="9659" w:type="dxa"/>
            <w:gridSpan w:val="4"/>
          </w:tcPr>
          <w:p w14:paraId="0BAF3DB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5CDF14BB" w14:textId="54C64296" w:rsidR="0015530C" w:rsidRPr="00807946" w:rsidRDefault="00A1668A" w:rsidP="00A1668A">
            <w:pPr>
              <w:pStyle w:val="ListParagraph"/>
              <w:numPr>
                <w:ilvl w:val="0"/>
                <w:numId w:val="22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edict how three types of changes in ecosystems affect available resources and the balance between populations.</w:t>
            </w:r>
          </w:p>
        </w:tc>
      </w:tr>
      <w:tr w:rsidR="0015530C" w:rsidRPr="001D37F0" w14:paraId="3AB1B30F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4166873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15530C" w:rsidRPr="001D37F0" w14:paraId="3996F51A" w14:textId="77777777" w:rsidTr="00D762CD">
        <w:trPr>
          <w:trHeight w:val="735"/>
        </w:trPr>
        <w:tc>
          <w:tcPr>
            <w:tcW w:w="9659" w:type="dxa"/>
            <w:gridSpan w:val="4"/>
          </w:tcPr>
          <w:p w14:paraId="4E2F1187" w14:textId="77777777" w:rsidR="0015530C" w:rsidRPr="001D37F0" w:rsidRDefault="0015530C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B9E05CD" w14:textId="77777777" w:rsidR="0015530C" w:rsidRDefault="0015530C" w:rsidP="00A1668A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hows the three types of changes in the ecosystem in the textbook page 38.</w:t>
            </w:r>
          </w:p>
          <w:p w14:paraId="30B20C84" w14:textId="78C5F5C7" w:rsidR="001B7065" w:rsidRPr="001B7065" w:rsidRDefault="001B7065" w:rsidP="001B7065">
            <w:pPr>
              <w:pStyle w:val="ListParagraph"/>
              <w:numPr>
                <w:ilvl w:val="0"/>
                <w:numId w:val="23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and students answer questions to test the level of student knowledge.</w:t>
            </w:r>
          </w:p>
        </w:tc>
      </w:tr>
      <w:tr w:rsidR="0015530C" w:rsidRPr="001D37F0" w14:paraId="17AB205A" w14:textId="77777777" w:rsidTr="00D762CD">
        <w:trPr>
          <w:trHeight w:val="930"/>
        </w:trPr>
        <w:tc>
          <w:tcPr>
            <w:tcW w:w="9659" w:type="dxa"/>
            <w:gridSpan w:val="4"/>
          </w:tcPr>
          <w:p w14:paraId="6F45B56B" w14:textId="5B639225" w:rsidR="0015530C" w:rsidRPr="001D37F0" w:rsidRDefault="00CC4DA9" w:rsidP="00D762CD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15530C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2376F1CB" w14:textId="6B4CC916" w:rsidR="0015530C" w:rsidRPr="00A1668A" w:rsidRDefault="00AC7DB0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A1668A">
              <w:rPr>
                <w:sz w:val="24"/>
                <w:szCs w:val="24"/>
                <w:lang w:val="en-US"/>
              </w:rPr>
              <w:t xml:space="preserve"> see four different situations presented by the teacher. Each of these situations shows the factors that affect the size of the population in an ecosystem.</w:t>
            </w:r>
          </w:p>
          <w:p w14:paraId="3B164A5E" w14:textId="77777777" w:rsidR="00A1668A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group received four different situation clippings.</w:t>
            </w:r>
          </w:p>
          <w:p w14:paraId="0431E930" w14:textId="77777777" w:rsidR="00A1668A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student in the group receives a section of the situation. From the situation received, students are given time to determine and explain the factors that affect population size.</w:t>
            </w:r>
          </w:p>
          <w:p w14:paraId="5622FF5B" w14:textId="03A5F941" w:rsidR="00A1668A" w:rsidRPr="00CD492E" w:rsidRDefault="00A1668A" w:rsidP="00A1668A">
            <w:pPr>
              <w:pStyle w:val="ListParagraph"/>
              <w:numPr>
                <w:ilvl w:val="0"/>
                <w:numId w:val="2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take turns responding to the situation they receive.</w:t>
            </w:r>
          </w:p>
        </w:tc>
      </w:tr>
      <w:tr w:rsidR="0015530C" w:rsidRPr="001D37F0" w14:paraId="23CC6C50" w14:textId="77777777" w:rsidTr="00D762CD">
        <w:trPr>
          <w:trHeight w:val="627"/>
        </w:trPr>
        <w:tc>
          <w:tcPr>
            <w:tcW w:w="9659" w:type="dxa"/>
            <w:gridSpan w:val="4"/>
          </w:tcPr>
          <w:p w14:paraId="1B04CB74" w14:textId="77777777" w:rsidR="0015530C" w:rsidRDefault="0015530C" w:rsidP="00D762CD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21FDE1CE" w14:textId="1DF08332" w:rsidR="0015530C" w:rsidRPr="001D37F0" w:rsidRDefault="00AC7DB0" w:rsidP="0045341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15530C" w:rsidRPr="00F55D34">
              <w:rPr>
                <w:sz w:val="24"/>
                <w:szCs w:val="24"/>
                <w:lang w:val="en-US"/>
              </w:rPr>
              <w:t xml:space="preserve">s answer questions </w:t>
            </w:r>
            <w:r w:rsidR="00AE2547">
              <w:rPr>
                <w:sz w:val="24"/>
                <w:szCs w:val="24"/>
                <w:lang w:val="en-US"/>
              </w:rPr>
              <w:t>12 and 13</w:t>
            </w:r>
            <w:r w:rsidR="0015530C"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650C8C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453410">
              <w:rPr>
                <w:sz w:val="24"/>
                <w:szCs w:val="24"/>
                <w:lang w:val="en-US"/>
              </w:rPr>
              <w:t>Sains Tingkatan</w:t>
            </w:r>
            <w:r>
              <w:rPr>
                <w:sz w:val="24"/>
                <w:szCs w:val="24"/>
                <w:lang w:val="en-US"/>
              </w:rPr>
              <w:t xml:space="preserve"> 2</w:t>
            </w:r>
            <w:r w:rsidR="0015530C" w:rsidRPr="00F55D34">
              <w:rPr>
                <w:sz w:val="24"/>
                <w:szCs w:val="24"/>
                <w:lang w:val="en-US"/>
              </w:rPr>
              <w:t xml:space="preserve"> </w:t>
            </w:r>
            <w:r w:rsidR="00AE2547">
              <w:rPr>
                <w:sz w:val="24"/>
                <w:szCs w:val="24"/>
                <w:lang w:val="en-US"/>
              </w:rPr>
              <w:t xml:space="preserve">page </w:t>
            </w:r>
            <w:r w:rsidR="00650C8C">
              <w:rPr>
                <w:sz w:val="24"/>
                <w:szCs w:val="24"/>
                <w:lang w:val="en-US"/>
              </w:rPr>
              <w:t>20</w:t>
            </w:r>
            <w:r w:rsidR="0015530C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15530C" w:rsidRPr="001D37F0" w14:paraId="38EEF660" w14:textId="77777777" w:rsidTr="00D762CD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463EFAF" w14:textId="77777777" w:rsidR="0015530C" w:rsidRPr="001D37F0" w:rsidRDefault="0015530C" w:rsidP="00D762C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15530C" w:rsidRPr="001D37F0" w14:paraId="1C45E284" w14:textId="77777777" w:rsidTr="00D762CD">
        <w:trPr>
          <w:trHeight w:val="3172"/>
        </w:trPr>
        <w:tc>
          <w:tcPr>
            <w:tcW w:w="9659" w:type="dxa"/>
            <w:gridSpan w:val="4"/>
          </w:tcPr>
          <w:p w14:paraId="426E86A2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252FD2D0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36B746DC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302642D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</w:p>
          <w:p w14:paraId="46DEC836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BB3897F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61AEAAB8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04D8501B" w14:textId="77777777" w:rsidR="0015530C" w:rsidRPr="001D37F0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2B91172" w14:textId="77777777" w:rsidR="0015530C" w:rsidRDefault="0015530C" w:rsidP="00D762CD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85C790" w14:textId="77777777" w:rsidR="00650C8C" w:rsidRPr="001D37F0" w:rsidRDefault="00650C8C" w:rsidP="00D762C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BD130C6" w14:textId="77777777" w:rsidR="001B7065" w:rsidRDefault="001B7065"/>
    <w:sectPr w:rsidR="001B70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B2531"/>
    <w:multiLevelType w:val="hybridMultilevel"/>
    <w:tmpl w:val="8D0A53C0"/>
    <w:lvl w:ilvl="0" w:tplc="70526E10">
      <w:start w:val="1"/>
      <w:numFmt w:val="lowerLetter"/>
      <w:lvlText w:val="(%1)"/>
      <w:lvlJc w:val="left"/>
      <w:pPr>
        <w:ind w:left="1145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03A15494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63059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D4931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52E3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95482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4A7B86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93C9F"/>
    <w:multiLevelType w:val="hybridMultilevel"/>
    <w:tmpl w:val="35509C58"/>
    <w:lvl w:ilvl="0" w:tplc="5B0C755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9D40BE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E526D"/>
    <w:multiLevelType w:val="hybridMultilevel"/>
    <w:tmpl w:val="8D0A53C0"/>
    <w:lvl w:ilvl="0" w:tplc="FFFFFFFF">
      <w:start w:val="1"/>
      <w:numFmt w:val="lowerLetter"/>
      <w:lvlText w:val="(%1)"/>
      <w:lvlJc w:val="left"/>
      <w:pPr>
        <w:ind w:left="1145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65" w:hanging="360"/>
      </w:pPr>
    </w:lvl>
    <w:lvl w:ilvl="2" w:tplc="FFFFFFFF" w:tentative="1">
      <w:start w:val="1"/>
      <w:numFmt w:val="lowerRoman"/>
      <w:lvlText w:val="%3."/>
      <w:lvlJc w:val="right"/>
      <w:pPr>
        <w:ind w:left="2585" w:hanging="180"/>
      </w:pPr>
    </w:lvl>
    <w:lvl w:ilvl="3" w:tplc="FFFFFFFF" w:tentative="1">
      <w:start w:val="1"/>
      <w:numFmt w:val="decimal"/>
      <w:lvlText w:val="%4."/>
      <w:lvlJc w:val="left"/>
      <w:pPr>
        <w:ind w:left="3305" w:hanging="360"/>
      </w:pPr>
    </w:lvl>
    <w:lvl w:ilvl="4" w:tplc="FFFFFFFF" w:tentative="1">
      <w:start w:val="1"/>
      <w:numFmt w:val="lowerLetter"/>
      <w:lvlText w:val="%5."/>
      <w:lvlJc w:val="left"/>
      <w:pPr>
        <w:ind w:left="4025" w:hanging="360"/>
      </w:pPr>
    </w:lvl>
    <w:lvl w:ilvl="5" w:tplc="FFFFFFFF" w:tentative="1">
      <w:start w:val="1"/>
      <w:numFmt w:val="lowerRoman"/>
      <w:lvlText w:val="%6."/>
      <w:lvlJc w:val="right"/>
      <w:pPr>
        <w:ind w:left="4745" w:hanging="180"/>
      </w:pPr>
    </w:lvl>
    <w:lvl w:ilvl="6" w:tplc="FFFFFFFF" w:tentative="1">
      <w:start w:val="1"/>
      <w:numFmt w:val="decimal"/>
      <w:lvlText w:val="%7."/>
      <w:lvlJc w:val="left"/>
      <w:pPr>
        <w:ind w:left="5465" w:hanging="360"/>
      </w:pPr>
    </w:lvl>
    <w:lvl w:ilvl="7" w:tplc="FFFFFFFF" w:tentative="1">
      <w:start w:val="1"/>
      <w:numFmt w:val="lowerLetter"/>
      <w:lvlText w:val="%8."/>
      <w:lvlJc w:val="left"/>
      <w:pPr>
        <w:ind w:left="6185" w:hanging="360"/>
      </w:pPr>
    </w:lvl>
    <w:lvl w:ilvl="8" w:tplc="FFFFFFFF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29137FC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91FD8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3432C"/>
    <w:multiLevelType w:val="hybridMultilevel"/>
    <w:tmpl w:val="35509C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80D7E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E10F7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454E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B1B5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313B77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F7317"/>
    <w:multiLevelType w:val="hybridMultilevel"/>
    <w:tmpl w:val="35509C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7289B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17918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F3F56"/>
    <w:multiLevelType w:val="hybridMultilevel"/>
    <w:tmpl w:val="35509C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47EC5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54A56"/>
    <w:multiLevelType w:val="hybridMultilevel"/>
    <w:tmpl w:val="1D280F72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02A49"/>
    <w:multiLevelType w:val="hybridMultilevel"/>
    <w:tmpl w:val="3DA09AF4"/>
    <w:lvl w:ilvl="0" w:tplc="F23A587E">
      <w:start w:val="1"/>
      <w:numFmt w:val="lowerLetter"/>
      <w:lvlText w:val="(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1505128743">
    <w:abstractNumId w:val="7"/>
  </w:num>
  <w:num w:numId="2" w16cid:durableId="847015332">
    <w:abstractNumId w:val="26"/>
  </w:num>
  <w:num w:numId="3" w16cid:durableId="902449101">
    <w:abstractNumId w:val="20"/>
  </w:num>
  <w:num w:numId="4" w16cid:durableId="913199611">
    <w:abstractNumId w:val="27"/>
  </w:num>
  <w:num w:numId="5" w16cid:durableId="1711228100">
    <w:abstractNumId w:val="21"/>
  </w:num>
  <w:num w:numId="6" w16cid:durableId="1248617934">
    <w:abstractNumId w:val="3"/>
  </w:num>
  <w:num w:numId="7" w16cid:durableId="849762289">
    <w:abstractNumId w:val="15"/>
  </w:num>
  <w:num w:numId="8" w16cid:durableId="1940333675">
    <w:abstractNumId w:val="6"/>
  </w:num>
  <w:num w:numId="9" w16cid:durableId="1746103537">
    <w:abstractNumId w:val="2"/>
  </w:num>
  <w:num w:numId="10" w16cid:durableId="1915777531">
    <w:abstractNumId w:val="1"/>
  </w:num>
  <w:num w:numId="11" w16cid:durableId="158814657">
    <w:abstractNumId w:val="25"/>
  </w:num>
  <w:num w:numId="12" w16cid:durableId="732045389">
    <w:abstractNumId w:val="18"/>
  </w:num>
  <w:num w:numId="13" w16cid:durableId="1597011541">
    <w:abstractNumId w:val="5"/>
  </w:num>
  <w:num w:numId="14" w16cid:durableId="615448654">
    <w:abstractNumId w:val="14"/>
  </w:num>
  <w:num w:numId="15" w16cid:durableId="1749957338">
    <w:abstractNumId w:val="12"/>
  </w:num>
  <w:num w:numId="16" w16cid:durableId="925114992">
    <w:abstractNumId w:val="11"/>
  </w:num>
  <w:num w:numId="17" w16cid:durableId="1277561044">
    <w:abstractNumId w:val="8"/>
  </w:num>
  <w:num w:numId="18" w16cid:durableId="851333275">
    <w:abstractNumId w:val="0"/>
  </w:num>
  <w:num w:numId="19" w16cid:durableId="1108817750">
    <w:abstractNumId w:val="9"/>
  </w:num>
  <w:num w:numId="20" w16cid:durableId="449712137">
    <w:abstractNumId w:val="16"/>
  </w:num>
  <w:num w:numId="21" w16cid:durableId="1167592807">
    <w:abstractNumId w:val="13"/>
  </w:num>
  <w:num w:numId="22" w16cid:durableId="1890604985">
    <w:abstractNumId w:val="22"/>
  </w:num>
  <w:num w:numId="23" w16cid:durableId="2104759591">
    <w:abstractNumId w:val="4"/>
  </w:num>
  <w:num w:numId="24" w16cid:durableId="1766147851">
    <w:abstractNumId w:val="23"/>
  </w:num>
  <w:num w:numId="25" w16cid:durableId="927932232">
    <w:abstractNumId w:val="24"/>
  </w:num>
  <w:num w:numId="26" w16cid:durableId="224609339">
    <w:abstractNumId w:val="17"/>
  </w:num>
  <w:num w:numId="27" w16cid:durableId="1897734836">
    <w:abstractNumId w:val="19"/>
  </w:num>
  <w:num w:numId="28" w16cid:durableId="4000578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N7IwNTE0NrEwMDBT0lEKTi0uzszPAykwrAUAb960uiwAAAA="/>
  </w:docVars>
  <w:rsids>
    <w:rsidRoot w:val="002F2733"/>
    <w:rsid w:val="00013A3D"/>
    <w:rsid w:val="000E2D29"/>
    <w:rsid w:val="0015530C"/>
    <w:rsid w:val="001B7065"/>
    <w:rsid w:val="001D44BA"/>
    <w:rsid w:val="00280FF1"/>
    <w:rsid w:val="00291556"/>
    <w:rsid w:val="002F2733"/>
    <w:rsid w:val="00396918"/>
    <w:rsid w:val="003D629A"/>
    <w:rsid w:val="003F35D8"/>
    <w:rsid w:val="003F4275"/>
    <w:rsid w:val="004130CA"/>
    <w:rsid w:val="0043599D"/>
    <w:rsid w:val="00453410"/>
    <w:rsid w:val="004741A5"/>
    <w:rsid w:val="004C2AAB"/>
    <w:rsid w:val="005953EA"/>
    <w:rsid w:val="00650C8C"/>
    <w:rsid w:val="00762AC8"/>
    <w:rsid w:val="007C3FBD"/>
    <w:rsid w:val="00807946"/>
    <w:rsid w:val="00867C87"/>
    <w:rsid w:val="00871465"/>
    <w:rsid w:val="00934CF6"/>
    <w:rsid w:val="00997E0F"/>
    <w:rsid w:val="009D750C"/>
    <w:rsid w:val="00A1668A"/>
    <w:rsid w:val="00A254A1"/>
    <w:rsid w:val="00A87261"/>
    <w:rsid w:val="00AC7DB0"/>
    <w:rsid w:val="00AD6F27"/>
    <w:rsid w:val="00AE2547"/>
    <w:rsid w:val="00B121EA"/>
    <w:rsid w:val="00B12E35"/>
    <w:rsid w:val="00B72309"/>
    <w:rsid w:val="00BB5166"/>
    <w:rsid w:val="00BC373B"/>
    <w:rsid w:val="00BD496E"/>
    <w:rsid w:val="00C13702"/>
    <w:rsid w:val="00CB2F89"/>
    <w:rsid w:val="00CC3C70"/>
    <w:rsid w:val="00CC4DA9"/>
    <w:rsid w:val="00CD492E"/>
    <w:rsid w:val="00CF465C"/>
    <w:rsid w:val="00D30E64"/>
    <w:rsid w:val="00D323D5"/>
    <w:rsid w:val="00D42E73"/>
    <w:rsid w:val="00E15C09"/>
    <w:rsid w:val="00F10AA6"/>
    <w:rsid w:val="00FE6AA2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5255B6"/>
  <w15:chartTrackingRefBased/>
  <w15:docId w15:val="{88700E5A-77E8-4948-B53A-D990BE400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733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733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733"/>
    <w:pPr>
      <w:ind w:left="720"/>
      <w:contextualSpacing/>
    </w:pPr>
  </w:style>
  <w:style w:type="character" w:customStyle="1" w:styleId="fontstyle01">
    <w:name w:val="fontstyle01"/>
    <w:basedOn w:val="DefaultParagraphFont"/>
    <w:rsid w:val="002F2733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8</Pages>
  <Words>1902</Words>
  <Characters>12017</Characters>
  <Application>Microsoft Office Word</Application>
  <DocSecurity>0</DocSecurity>
  <Lines>10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2</cp:revision>
  <dcterms:created xsi:type="dcterms:W3CDTF">2023-10-19T01:18:00Z</dcterms:created>
  <dcterms:modified xsi:type="dcterms:W3CDTF">2025-09-0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68ffc6379760804c8a2b8dbc7022d76aeff6ad3f0d047961a24b319313ef37</vt:lpwstr>
  </property>
</Properties>
</file>